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A2DE36" w14:textId="78830CBE" w:rsidR="00815372" w:rsidRPr="00815372" w:rsidRDefault="006F379F" w:rsidP="00815372">
      <w:pPr>
        <w:pStyle w:val="Heading1YELLOW"/>
      </w:pPr>
      <w:r>
        <w:t>Heading One</w:t>
      </w:r>
    </w:p>
    <w:p w14:paraId="4EAB22DB" w14:textId="47DF0281" w:rsidR="00CB3085" w:rsidRPr="004B078A" w:rsidRDefault="006F379F" w:rsidP="007B03B9">
      <w:pPr>
        <w:pStyle w:val="Heading2Grey"/>
      </w:pPr>
      <w:r w:rsidRPr="00580947">
        <w:t>Heading</w:t>
      </w:r>
      <w:r>
        <w:t xml:space="preserve"> 2</w:t>
      </w:r>
    </w:p>
    <w:p w14:paraId="6AEAAA08" w14:textId="2C0ED624" w:rsidR="00815372" w:rsidRPr="00501085" w:rsidRDefault="00815372" w:rsidP="007A6B6A">
      <w:pPr>
        <w:pStyle w:val="Heading30"/>
      </w:pPr>
      <w:r>
        <w:t>Heading 3</w:t>
      </w:r>
    </w:p>
    <w:p w14:paraId="028BE704" w14:textId="064FA0F9" w:rsidR="00815372" w:rsidRPr="00501085" w:rsidRDefault="00815372" w:rsidP="002D47EA">
      <w:pPr>
        <w:pStyle w:val="Heading40"/>
      </w:pPr>
      <w:r>
        <w:t>Heading 4</w:t>
      </w:r>
    </w:p>
    <w:p w14:paraId="7EB47ED4" w14:textId="6D727F9A" w:rsidR="00815372" w:rsidRPr="007A6B6A" w:rsidRDefault="00815372" w:rsidP="007B6581">
      <w:r w:rsidRPr="007A6B6A">
        <w:t>Body text (Normal) Lorem ipsum dolor sit amet, consectetur adipiscing elit. Curabitur et quam ipsum. Nunc sed dolor dolor. Suspendisse sit amet justo a erat luctus pellentesque sit amet sit amet nulla. Nunc vehicula eros hendrerit purus commodo blandit ut vitae est. Proin molestie felis non velit dapibus, sed feugiat</w:t>
      </w:r>
    </w:p>
    <w:p w14:paraId="7988FA5C" w14:textId="56240422" w:rsidR="00815372" w:rsidRPr="00501085" w:rsidRDefault="00815372" w:rsidP="00501085">
      <w:r w:rsidRPr="007B6581">
        <w:t>Lorem ipsum dolor sit amet, consectetur adipiscing elit. Curabitur et quam ipsum. Nunc sed dolor dolor. Suspendisse sit amet justo a erat luctus pellentesque sit amet sit amet nulla. Nunc vehicula eros hendrerit purus commodo blandit ut vitae est. Proin molestie felis non velit dapibus, sed feugia.</w:t>
      </w:r>
    </w:p>
    <w:p w14:paraId="6311E6EC" w14:textId="5EF4A855" w:rsidR="006F379F" w:rsidRPr="00501085" w:rsidRDefault="006F379F" w:rsidP="002D47EA">
      <w:pPr>
        <w:pStyle w:val="Heading40"/>
      </w:pPr>
      <w:r>
        <w:t>Numbered list:</w:t>
      </w:r>
    </w:p>
    <w:p w14:paraId="46514367" w14:textId="17377A11" w:rsidR="00CB3085" w:rsidRPr="004B078A" w:rsidRDefault="006F379F" w:rsidP="00CB3085">
      <w:pPr>
        <w:pStyle w:val="NumberedListLevel1"/>
      </w:pPr>
      <w:r>
        <w:t>Numbered list item</w:t>
      </w:r>
    </w:p>
    <w:p w14:paraId="6AD82C40" w14:textId="350BBF6B" w:rsidR="006F379F" w:rsidRDefault="006F379F" w:rsidP="00815372">
      <w:pPr>
        <w:pStyle w:val="NumberedListLevel2"/>
      </w:pPr>
      <w:r w:rsidRPr="004746A5">
        <w:t>Numbered</w:t>
      </w:r>
      <w:r>
        <w:t xml:space="preserve"> </w:t>
      </w:r>
      <w:r w:rsidRPr="004746A5">
        <w:t>list</w:t>
      </w:r>
      <w:r>
        <w:t xml:space="preserve"> item</w:t>
      </w:r>
      <w:r w:rsidR="00906927">
        <w:t xml:space="preserve"> level 2</w:t>
      </w:r>
    </w:p>
    <w:p w14:paraId="75A4A330" w14:textId="0760EEC4" w:rsidR="00537825" w:rsidRDefault="00537825" w:rsidP="00815372">
      <w:pPr>
        <w:pStyle w:val="NumberedListLevel3"/>
      </w:pPr>
      <w:r>
        <w:t xml:space="preserve">Numbered </w:t>
      </w:r>
      <w:r w:rsidRPr="00815372">
        <w:t>list</w:t>
      </w:r>
      <w:r>
        <w:t xml:space="preserve"> level 3</w:t>
      </w:r>
    </w:p>
    <w:p w14:paraId="2CB48B74" w14:textId="77777777" w:rsidR="00815372" w:rsidRDefault="00815372" w:rsidP="00563EE6">
      <w:pPr>
        <w:pStyle w:val="NumberedListLevel3"/>
        <w:numPr>
          <w:ilvl w:val="0"/>
          <w:numId w:val="0"/>
        </w:numPr>
        <w:ind w:left="2058"/>
      </w:pPr>
    </w:p>
    <w:p w14:paraId="4ABDDD9D" w14:textId="2DDD5B12" w:rsidR="00326B70" w:rsidRPr="00501085" w:rsidRDefault="00326B70" w:rsidP="002D47EA">
      <w:pPr>
        <w:pStyle w:val="Heading40"/>
      </w:pPr>
      <w:r w:rsidRPr="00815372">
        <w:t>Alphabetical</w:t>
      </w:r>
      <w:r w:rsidRPr="00501085">
        <w:t xml:space="preserve"> list:</w:t>
      </w:r>
    </w:p>
    <w:p w14:paraId="70EBA6F3" w14:textId="548E3002" w:rsidR="00326B70" w:rsidRPr="004B078A" w:rsidRDefault="00DD3B4A" w:rsidP="00326B70">
      <w:pPr>
        <w:pStyle w:val="AlphaList"/>
      </w:pPr>
      <w:r>
        <w:t>Alpha</w:t>
      </w:r>
      <w:r w:rsidR="00326B70">
        <w:t xml:space="preserve"> list item</w:t>
      </w:r>
    </w:p>
    <w:p w14:paraId="4CAD2C16" w14:textId="14B25E66" w:rsidR="00326B70" w:rsidRDefault="00DD3B4A" w:rsidP="00815372">
      <w:pPr>
        <w:pStyle w:val="AlphalistLevel2"/>
      </w:pPr>
      <w:r>
        <w:t>Alpha</w:t>
      </w:r>
      <w:r w:rsidR="00326B70">
        <w:t xml:space="preserve"> </w:t>
      </w:r>
      <w:r w:rsidR="00326B70" w:rsidRPr="004746A5">
        <w:t>list</w:t>
      </w:r>
      <w:r w:rsidR="00326B70">
        <w:t xml:space="preserve"> item level 2</w:t>
      </w:r>
    </w:p>
    <w:p w14:paraId="15286BD7" w14:textId="349557B9" w:rsidR="00326B70" w:rsidRDefault="00DD3B4A" w:rsidP="00815372">
      <w:pPr>
        <w:pStyle w:val="AlphalistLevel3"/>
      </w:pPr>
      <w:r>
        <w:t>Alpha</w:t>
      </w:r>
      <w:r w:rsidR="00326B70" w:rsidRPr="00815372">
        <w:t xml:space="preserve"> list level 3</w:t>
      </w:r>
    </w:p>
    <w:p w14:paraId="087BA173" w14:textId="77777777" w:rsidR="00815372" w:rsidRPr="00815372" w:rsidRDefault="00815372" w:rsidP="00563EE6">
      <w:pPr>
        <w:pStyle w:val="AlphalistLevel3"/>
        <w:numPr>
          <w:ilvl w:val="0"/>
          <w:numId w:val="0"/>
        </w:numPr>
        <w:ind w:left="1882"/>
      </w:pPr>
    </w:p>
    <w:p w14:paraId="531B87FD" w14:textId="27EE8B33" w:rsidR="006F379F" w:rsidRPr="00501085" w:rsidRDefault="006F379F" w:rsidP="002D47EA">
      <w:pPr>
        <w:pStyle w:val="Heading40"/>
      </w:pPr>
      <w:r>
        <w:t>Bulleted list:</w:t>
      </w:r>
    </w:p>
    <w:p w14:paraId="263F46F0" w14:textId="3B422FC4" w:rsidR="006F379F" w:rsidRDefault="006F379F" w:rsidP="006F379F">
      <w:pPr>
        <w:pStyle w:val="BulletLevel1"/>
      </w:pPr>
      <w:r>
        <w:t>Bulleted list item</w:t>
      </w:r>
    </w:p>
    <w:p w14:paraId="2EDEDDB3" w14:textId="77777777" w:rsidR="006F379F" w:rsidRPr="004B078A" w:rsidRDefault="006F379F" w:rsidP="00DD3B4A">
      <w:pPr>
        <w:pStyle w:val="BulletLevel2"/>
      </w:pPr>
      <w:r>
        <w:t xml:space="preserve">Bulleted </w:t>
      </w:r>
      <w:r w:rsidRPr="00815372">
        <w:t>list</w:t>
      </w:r>
      <w:r>
        <w:t xml:space="preserve"> </w:t>
      </w:r>
      <w:r w:rsidRPr="004746A5">
        <w:t>item</w:t>
      </w:r>
    </w:p>
    <w:p w14:paraId="74B50767" w14:textId="4AC938CD" w:rsidR="00815372" w:rsidRPr="004B078A" w:rsidRDefault="006F379F" w:rsidP="00DD3B4A">
      <w:pPr>
        <w:pStyle w:val="BulletLevel3"/>
      </w:pPr>
      <w:r w:rsidRPr="004746A5">
        <w:t>Bulleted</w:t>
      </w:r>
      <w:r>
        <w:t xml:space="preserve"> </w:t>
      </w:r>
      <w:r w:rsidRPr="00815372">
        <w:t>list</w:t>
      </w:r>
      <w:r>
        <w:t xml:space="preserve"> </w:t>
      </w:r>
      <w:r w:rsidRPr="00815372">
        <w:t>item</w:t>
      </w:r>
    </w:p>
    <w:p w14:paraId="49B661FF" w14:textId="77777777" w:rsidR="00F91A7B" w:rsidRPr="00864204" w:rsidRDefault="00F91A7B" w:rsidP="00F91A7B">
      <w:pPr>
        <w:pStyle w:val="HeadingInstructionStep"/>
      </w:pPr>
      <w:r w:rsidRPr="00F91A7B">
        <w:t>Step</w:t>
      </w:r>
      <w:r w:rsidRPr="00864204">
        <w:t xml:space="preserve"> 1</w:t>
      </w:r>
    </w:p>
    <w:p w14:paraId="1F377BFB" w14:textId="311EEE68" w:rsidR="002D0685" w:rsidRPr="00580947" w:rsidRDefault="006F379F" w:rsidP="00580947">
      <w:r w:rsidRPr="00580947">
        <w:t>Lorem ipsum dolor sit amet, consectetur adipiscing elit. Curabitur et quam ipsum. Nunc sed dolor dolor. Suspendisse sit amet justo a erat luctus pellentesque sit amet sit amet nulla. Nunc vehicula eros hendrerit purus commodo blandit ut vitae est. Proin molestie felis non velit dapibus, sed feugiat</w:t>
      </w:r>
    </w:p>
    <w:p w14:paraId="4E63CD97" w14:textId="65D2F20B" w:rsidR="002D0685" w:rsidRPr="00501085" w:rsidRDefault="002D0685" w:rsidP="00501085">
      <w:r w:rsidRPr="00501085">
        <w:br w:type="page"/>
      </w:r>
    </w:p>
    <w:p w14:paraId="343FADDF" w14:textId="43CAB86A" w:rsidR="006F379F" w:rsidRPr="00501085" w:rsidRDefault="006F379F" w:rsidP="00501085">
      <w:pPr>
        <w:pStyle w:val="Heading2Grey"/>
      </w:pPr>
      <w:r>
        <w:lastRenderedPageBreak/>
        <w:t>Table</w:t>
      </w:r>
      <w:r w:rsidR="007718ED" w:rsidRPr="00501085">
        <w:t xml:space="preserve"> example</w:t>
      </w:r>
    </w:p>
    <w:tbl>
      <w:tblPr>
        <w:tblStyle w:val="Wintechandoutstable"/>
        <w:tblW w:w="9067" w:type="dxa"/>
        <w:tblLook w:val="04A0" w:firstRow="1" w:lastRow="0" w:firstColumn="1" w:lastColumn="0" w:noHBand="0" w:noVBand="1"/>
      </w:tblPr>
      <w:tblGrid>
        <w:gridCol w:w="1560"/>
        <w:gridCol w:w="4394"/>
        <w:gridCol w:w="3113"/>
      </w:tblGrid>
      <w:tr w:rsidR="007718ED" w:rsidRPr="00F124AC" w14:paraId="10938061" w14:textId="77777777" w:rsidTr="00501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02B8C29" w14:textId="76189321" w:rsidR="007718ED" w:rsidRPr="00E034D0" w:rsidRDefault="00821952" w:rsidP="00E034D0">
            <w:pPr>
              <w:pStyle w:val="Tabletext"/>
            </w:pPr>
            <w:r w:rsidRPr="00742EF7">
              <w:t xml:space="preserve">COLUMN ONE </w:t>
            </w:r>
          </w:p>
        </w:tc>
        <w:tc>
          <w:tcPr>
            <w:tcW w:w="4394" w:type="dxa"/>
          </w:tcPr>
          <w:p w14:paraId="01ACDAD0" w14:textId="556D581F" w:rsidR="007718ED" w:rsidRPr="00E034D0" w:rsidRDefault="00821952" w:rsidP="00E034D0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 xml:space="preserve">COLUMN TWO </w:t>
            </w:r>
          </w:p>
        </w:tc>
        <w:tc>
          <w:tcPr>
            <w:tcW w:w="3113" w:type="dxa"/>
          </w:tcPr>
          <w:p w14:paraId="5F530FD6" w14:textId="4DBD57D4" w:rsidR="007718ED" w:rsidRPr="00E034D0" w:rsidRDefault="00821952" w:rsidP="00E034D0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 xml:space="preserve">COLUMN THREE </w:t>
            </w:r>
          </w:p>
        </w:tc>
      </w:tr>
      <w:tr w:rsidR="007718ED" w:rsidRPr="00F124AC" w14:paraId="2AB21303" w14:textId="77777777" w:rsidTr="00501EEA">
        <w:trPr>
          <w:trHeight w:val="8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5B0C87B" w14:textId="5471FBA3" w:rsidR="007718ED" w:rsidRPr="00E034D0" w:rsidRDefault="007718ED" w:rsidP="007A6B6A">
            <w:pPr>
              <w:pStyle w:val="Tabletext"/>
              <w:jc w:val="center"/>
            </w:pPr>
            <w:r w:rsidRPr="00742EF7">
              <w:t>1</w:t>
            </w:r>
          </w:p>
        </w:tc>
        <w:tc>
          <w:tcPr>
            <w:tcW w:w="4394" w:type="dxa"/>
          </w:tcPr>
          <w:p w14:paraId="6A07D5D9" w14:textId="2F77A85B" w:rsidR="007718ED" w:rsidRPr="00E034D0" w:rsidRDefault="007718ED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 et quam ipsum. Nunc sed dolor dolor. Suspendisse sit amet justo a erat luctus pellentesque sit amet sit amet nulla.</w:t>
            </w:r>
          </w:p>
        </w:tc>
        <w:tc>
          <w:tcPr>
            <w:tcW w:w="3113" w:type="dxa"/>
          </w:tcPr>
          <w:p w14:paraId="509B11CA" w14:textId="77777777" w:rsidR="00AA5C54" w:rsidRPr="00E034D0" w:rsidRDefault="007718ED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 xml:space="preserve">Lorem ipsum dolor sit </w:t>
            </w:r>
            <w:r w:rsidRPr="00E034D0">
              <w:t xml:space="preserve">amet, consectetur </w:t>
            </w:r>
          </w:p>
          <w:p w14:paraId="49A3C464" w14:textId="29B99BCF" w:rsidR="007718ED" w:rsidRPr="00E034D0" w:rsidRDefault="007718ED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adipiscing elit. Curabitur et quam ipsum. Nunc</w:t>
            </w:r>
          </w:p>
        </w:tc>
      </w:tr>
      <w:tr w:rsidR="007718ED" w:rsidRPr="00F124AC" w14:paraId="0EC92E59" w14:textId="77777777" w:rsidTr="00501EE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C901609" w14:textId="3869AED6" w:rsidR="007718ED" w:rsidRPr="00E034D0" w:rsidRDefault="007718ED" w:rsidP="007A6B6A">
            <w:pPr>
              <w:pStyle w:val="Tabletext"/>
              <w:jc w:val="center"/>
            </w:pPr>
            <w:r w:rsidRPr="00742EF7">
              <w:t>2</w:t>
            </w:r>
          </w:p>
        </w:tc>
        <w:tc>
          <w:tcPr>
            <w:tcW w:w="4394" w:type="dxa"/>
          </w:tcPr>
          <w:p w14:paraId="0EAA16BD" w14:textId="52EFA2BB" w:rsidR="007718ED" w:rsidRPr="00E034D0" w:rsidRDefault="007718ED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 et quam ipsum. Nunc sed dolor dolor. Suspendisse sit amet justo a erat luctus pellentesque sit amet sit amet nulla.</w:t>
            </w:r>
          </w:p>
        </w:tc>
        <w:tc>
          <w:tcPr>
            <w:tcW w:w="3113" w:type="dxa"/>
          </w:tcPr>
          <w:p w14:paraId="2E36FE5E" w14:textId="744867E7" w:rsidR="007718ED" w:rsidRPr="00E034D0" w:rsidRDefault="007718ED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 et quam ipsum. Nunc</w:t>
            </w:r>
          </w:p>
        </w:tc>
      </w:tr>
      <w:tr w:rsidR="007718ED" w:rsidRPr="00F124AC" w14:paraId="678013C5" w14:textId="77777777" w:rsidTr="00501EE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703C9C6" w14:textId="415A1734" w:rsidR="007718ED" w:rsidRPr="00E034D0" w:rsidRDefault="007718ED" w:rsidP="007A6B6A">
            <w:pPr>
              <w:pStyle w:val="Tabletext"/>
              <w:jc w:val="center"/>
            </w:pPr>
            <w:r w:rsidRPr="00742EF7">
              <w:t>3</w:t>
            </w:r>
          </w:p>
        </w:tc>
        <w:tc>
          <w:tcPr>
            <w:tcW w:w="4394" w:type="dxa"/>
          </w:tcPr>
          <w:p w14:paraId="476088AC" w14:textId="71ACA94A" w:rsidR="007718ED" w:rsidRPr="00E034D0" w:rsidRDefault="007718ED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 et quam ipsum. Nunc sed dolor dolor. Suspendisse sit amet justo a erat luctus pellentesque sit amet</w:t>
            </w:r>
            <w:r w:rsidRPr="00E034D0">
              <w:t xml:space="preserve"> sit amet nulla.</w:t>
            </w:r>
          </w:p>
        </w:tc>
        <w:tc>
          <w:tcPr>
            <w:tcW w:w="3113" w:type="dxa"/>
          </w:tcPr>
          <w:p w14:paraId="795C5D9C" w14:textId="272C9477" w:rsidR="007718ED" w:rsidRPr="00E034D0" w:rsidRDefault="007718ED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 et quam ipsum. Nunc</w:t>
            </w:r>
          </w:p>
        </w:tc>
      </w:tr>
    </w:tbl>
    <w:p w14:paraId="7D2FC033" w14:textId="00575A9E" w:rsidR="006F379F" w:rsidRDefault="006F379F" w:rsidP="006F379F"/>
    <w:p w14:paraId="323BFD25" w14:textId="17A9CA36" w:rsidR="002F44D6" w:rsidRDefault="002F44D6" w:rsidP="006F379F">
      <w:r w:rsidRPr="00501085">
        <w:rPr>
          <w:noProof/>
          <w:lang w:eastAsia="en-NZ"/>
        </w:rPr>
        <w:drawing>
          <wp:inline distT="0" distB="0" distL="0" distR="0" wp14:anchorId="146DA658" wp14:editId="0FC219C6">
            <wp:extent cx="2749973" cy="31559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10-17 at 12.24.42 PM.png"/>
                    <pic:cNvPicPr/>
                  </pic:nvPicPr>
                  <pic:blipFill rotWithShape="1">
                    <a:blip r:embed="rId11"/>
                    <a:srcRect l="2318" t="1218" r="3562" b="4168"/>
                    <a:stretch/>
                  </pic:blipFill>
                  <pic:spPr bwMode="auto">
                    <a:xfrm>
                      <a:off x="0" y="0"/>
                      <a:ext cx="2751548" cy="31577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BF4584" w14:textId="6D0B8D17" w:rsidR="00501EEA" w:rsidRDefault="002F44D6" w:rsidP="006F379F">
      <w:r>
        <w:t xml:space="preserve">Table style can be found in the custom section of the table design menu – labelled </w:t>
      </w:r>
      <w:r>
        <w:br/>
      </w:r>
      <w:r w:rsidR="00493889" w:rsidRPr="00501085">
        <w:t>‘</w:t>
      </w:r>
      <w:r w:rsidRPr="00501085">
        <w:t>Wintec handouts table</w:t>
      </w:r>
      <w:r w:rsidR="00493889">
        <w:t>’</w:t>
      </w:r>
      <w:r>
        <w:t>.</w:t>
      </w:r>
      <w:r w:rsidR="003358AA">
        <w:t xml:space="preserve"> </w:t>
      </w:r>
      <w:r w:rsidR="003358AA" w:rsidRPr="00493889">
        <w:t>Use paragraph style ‘</w:t>
      </w:r>
      <w:r w:rsidR="003358AA" w:rsidRPr="00501085">
        <w:t>Table text</w:t>
      </w:r>
      <w:r w:rsidR="003358AA" w:rsidRPr="00493889">
        <w:t>’ for text contained in a table.</w:t>
      </w:r>
    </w:p>
    <w:p w14:paraId="0012AF6F" w14:textId="77777777" w:rsidR="00501EEA" w:rsidRPr="00501085" w:rsidRDefault="00501EEA" w:rsidP="00501085">
      <w:r>
        <w:br w:type="page"/>
      </w:r>
    </w:p>
    <w:p w14:paraId="3CB33560" w14:textId="76626665" w:rsidR="002F44D6" w:rsidRDefault="003358AA" w:rsidP="003358AA">
      <w:pPr>
        <w:pStyle w:val="Heading2Grey"/>
      </w:pPr>
      <w:r w:rsidRPr="003358AA">
        <w:lastRenderedPageBreak/>
        <w:t xml:space="preserve">Table example </w:t>
      </w:r>
      <w:r w:rsidR="00C21399">
        <w:t>Module codes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1844"/>
        <w:gridCol w:w="7370"/>
      </w:tblGrid>
      <w:tr w:rsidR="007B6581" w:rsidRPr="002D47EA" w14:paraId="0C3E2080" w14:textId="77777777" w:rsidTr="00563EE6">
        <w:tc>
          <w:tcPr>
            <w:tcW w:w="1844" w:type="dxa"/>
          </w:tcPr>
          <w:p w14:paraId="42E9F9E6" w14:textId="77777777" w:rsidR="007B6581" w:rsidRPr="00563EE6" w:rsidRDefault="007B6581" w:rsidP="00E034D0">
            <w:pPr>
              <w:rPr>
                <w:b/>
              </w:rPr>
            </w:pPr>
            <w:r w:rsidRPr="00563EE6">
              <w:rPr>
                <w:b/>
              </w:rPr>
              <w:t>Programme:</w:t>
            </w:r>
          </w:p>
        </w:tc>
        <w:tc>
          <w:tcPr>
            <w:tcW w:w="7370" w:type="dxa"/>
          </w:tcPr>
          <w:p w14:paraId="2524B4F0" w14:textId="77777777" w:rsidR="007B6581" w:rsidRPr="00E034D0" w:rsidRDefault="007B6581" w:rsidP="00E034D0">
            <w:r w:rsidRPr="002D47EA">
              <w:t>Bachelor of Applied IT</w:t>
            </w:r>
          </w:p>
        </w:tc>
      </w:tr>
      <w:tr w:rsidR="007B6581" w:rsidRPr="002D47EA" w14:paraId="2DE8E52E" w14:textId="77777777" w:rsidTr="00563EE6">
        <w:tc>
          <w:tcPr>
            <w:tcW w:w="1844" w:type="dxa"/>
          </w:tcPr>
          <w:p w14:paraId="467182A6" w14:textId="77777777" w:rsidR="007B6581" w:rsidRPr="00563EE6" w:rsidRDefault="007B6581" w:rsidP="00E034D0">
            <w:pPr>
              <w:rPr>
                <w:b/>
              </w:rPr>
            </w:pPr>
            <w:r w:rsidRPr="00563EE6">
              <w:rPr>
                <w:b/>
              </w:rPr>
              <w:t>Module:</w:t>
            </w:r>
          </w:p>
        </w:tc>
        <w:tc>
          <w:tcPr>
            <w:tcW w:w="7370" w:type="dxa"/>
          </w:tcPr>
          <w:p w14:paraId="0BAE0455" w14:textId="77777777" w:rsidR="007B6581" w:rsidRPr="00E034D0" w:rsidRDefault="007B6581" w:rsidP="00E034D0">
            <w:r w:rsidRPr="002D47EA">
              <w:t>Data Structures and Algorithms</w:t>
            </w:r>
            <w:r w:rsidRPr="002D47EA">
              <w:tab/>
            </w:r>
          </w:p>
        </w:tc>
      </w:tr>
      <w:tr w:rsidR="007B6581" w:rsidRPr="002D47EA" w14:paraId="4D693B9B" w14:textId="77777777" w:rsidTr="00563EE6">
        <w:tc>
          <w:tcPr>
            <w:tcW w:w="1844" w:type="dxa"/>
          </w:tcPr>
          <w:p w14:paraId="5AACE74E" w14:textId="77777777" w:rsidR="007B6581" w:rsidRPr="00563EE6" w:rsidRDefault="007B6581" w:rsidP="00E034D0">
            <w:pPr>
              <w:rPr>
                <w:b/>
              </w:rPr>
            </w:pPr>
            <w:r w:rsidRPr="00563EE6">
              <w:rPr>
                <w:b/>
              </w:rPr>
              <w:t>Module code:</w:t>
            </w:r>
          </w:p>
        </w:tc>
        <w:tc>
          <w:tcPr>
            <w:tcW w:w="7370" w:type="dxa"/>
          </w:tcPr>
          <w:p w14:paraId="3632941F" w14:textId="77777777" w:rsidR="007B6581" w:rsidRPr="00E034D0" w:rsidRDefault="007B6581" w:rsidP="00E034D0">
            <w:r w:rsidRPr="002D47EA">
              <w:t>COMP605</w:t>
            </w:r>
          </w:p>
        </w:tc>
      </w:tr>
    </w:tbl>
    <w:p w14:paraId="59209B0C" w14:textId="77777777" w:rsidR="007B6581" w:rsidRPr="00501085" w:rsidRDefault="007B6581" w:rsidP="00501085"/>
    <w:tbl>
      <w:tblPr>
        <w:tblW w:w="0" w:type="auto"/>
        <w:tblInd w:w="-142" w:type="dxa"/>
        <w:tblLook w:val="0000" w:firstRow="0" w:lastRow="0" w:firstColumn="0" w:lastColumn="0" w:noHBand="0" w:noVBand="0"/>
      </w:tblPr>
      <w:tblGrid>
        <w:gridCol w:w="1702"/>
        <w:gridCol w:w="7466"/>
      </w:tblGrid>
      <w:tr w:rsidR="007B6581" w:rsidRPr="00C820F3" w14:paraId="42D0096E" w14:textId="77777777" w:rsidTr="002D47EA">
        <w:tc>
          <w:tcPr>
            <w:tcW w:w="1702" w:type="dxa"/>
          </w:tcPr>
          <w:p w14:paraId="52E91139" w14:textId="77777777" w:rsidR="007B6581" w:rsidRPr="00E034D0" w:rsidRDefault="007B6581" w:rsidP="00E034D0">
            <w:pPr>
              <w:pStyle w:val="Heading40"/>
            </w:pPr>
            <w:r w:rsidRPr="00501085">
              <w:t>Due dates:</w:t>
            </w:r>
          </w:p>
        </w:tc>
        <w:tc>
          <w:tcPr>
            <w:tcW w:w="7466" w:type="dxa"/>
          </w:tcPr>
          <w:p w14:paraId="524686D5" w14:textId="77777777" w:rsidR="007B6581" w:rsidRPr="00E034D0" w:rsidRDefault="007B6581" w:rsidP="00E034D0">
            <w:r>
              <w:t>Week 4 (Test 01)</w:t>
            </w:r>
          </w:p>
          <w:p w14:paraId="76AF6C06" w14:textId="77777777" w:rsidR="007B6581" w:rsidRPr="00E034D0" w:rsidRDefault="007B6581" w:rsidP="00E034D0">
            <w:r>
              <w:t>Week 16 (Test 02)</w:t>
            </w:r>
          </w:p>
        </w:tc>
      </w:tr>
      <w:tr w:rsidR="007B6581" w:rsidRPr="00C820F3" w14:paraId="4028F7C6" w14:textId="77777777" w:rsidTr="002D47EA">
        <w:tc>
          <w:tcPr>
            <w:tcW w:w="1702" w:type="dxa"/>
          </w:tcPr>
          <w:p w14:paraId="4206A67D" w14:textId="77777777" w:rsidR="007B6581" w:rsidRPr="00563EE6" w:rsidRDefault="007B6581" w:rsidP="00E034D0">
            <w:pPr>
              <w:rPr>
                <w:b/>
              </w:rPr>
            </w:pPr>
            <w:r w:rsidRPr="00563EE6">
              <w:rPr>
                <w:b/>
              </w:rPr>
              <w:t>Weightings:</w:t>
            </w:r>
          </w:p>
        </w:tc>
        <w:tc>
          <w:tcPr>
            <w:tcW w:w="7466" w:type="dxa"/>
          </w:tcPr>
          <w:p w14:paraId="142DE7F9" w14:textId="77777777" w:rsidR="007B6581" w:rsidRPr="00E034D0" w:rsidRDefault="007B6581" w:rsidP="00E034D0">
            <w:r w:rsidRPr="00673846">
              <w:t xml:space="preserve">This assessment is worth 50% of the total </w:t>
            </w:r>
            <w:r w:rsidRPr="00E034D0">
              <w:t>module mark.</w:t>
            </w:r>
          </w:p>
        </w:tc>
      </w:tr>
      <w:tr w:rsidR="007B6581" w:rsidRPr="00C820F3" w14:paraId="39CE9645" w14:textId="77777777" w:rsidTr="002D47EA">
        <w:tc>
          <w:tcPr>
            <w:tcW w:w="1702" w:type="dxa"/>
          </w:tcPr>
          <w:p w14:paraId="7EB6493B" w14:textId="77777777" w:rsidR="007B6581" w:rsidRPr="00563EE6" w:rsidRDefault="007B6581" w:rsidP="00E034D0">
            <w:pPr>
              <w:rPr>
                <w:b/>
              </w:rPr>
            </w:pPr>
            <w:r w:rsidRPr="00563EE6">
              <w:rPr>
                <w:b/>
              </w:rPr>
              <w:t>Assessment Pass criteria:</w:t>
            </w:r>
          </w:p>
        </w:tc>
        <w:tc>
          <w:tcPr>
            <w:tcW w:w="7466" w:type="dxa"/>
          </w:tcPr>
          <w:p w14:paraId="322468A0" w14:textId="77777777" w:rsidR="007B6581" w:rsidRPr="00E034D0" w:rsidRDefault="007B6581" w:rsidP="00E034D0">
            <w:r w:rsidRPr="001E26F0">
              <w:t>You must achieve a minimum of 50% average to achieve a passing grade in this assessment.</w:t>
            </w:r>
          </w:p>
        </w:tc>
      </w:tr>
    </w:tbl>
    <w:p w14:paraId="2B1428FF" w14:textId="03957C1B" w:rsidR="003358AA" w:rsidRDefault="003358AA" w:rsidP="003358AA"/>
    <w:p w14:paraId="2BA943D6" w14:textId="499B4317" w:rsidR="00E034D0" w:rsidRDefault="003358AA" w:rsidP="003358AA">
      <w:r>
        <w:t xml:space="preserve">Table style can be found in the custome section of the table design menu – labelled </w:t>
      </w:r>
      <w:r>
        <w:br/>
      </w:r>
      <w:r w:rsidR="00493889" w:rsidRPr="00501085">
        <w:t>‘</w:t>
      </w:r>
      <w:r w:rsidRPr="00501085">
        <w:t>Module codes</w:t>
      </w:r>
      <w:r w:rsidR="00493889">
        <w:t>’</w:t>
      </w:r>
      <w:r>
        <w:t>.</w:t>
      </w:r>
    </w:p>
    <w:p w14:paraId="7534DF42" w14:textId="59C60845" w:rsidR="00EB29EE" w:rsidRDefault="00EB29EE" w:rsidP="00EB29EE">
      <w:pPr>
        <w:pStyle w:val="Heading2Grey"/>
      </w:pPr>
      <w:r>
        <w:t>Answer text</w:t>
      </w:r>
    </w:p>
    <w:p w14:paraId="205D9608" w14:textId="391E4456" w:rsidR="00CA3C98" w:rsidRDefault="00EB29EE" w:rsidP="00CA3C98">
      <w:r>
        <w:t>Lines for answers can be added using the ‘</w:t>
      </w:r>
      <w:r w:rsidRPr="00501085">
        <w:t>Answer line</w:t>
      </w:r>
      <w:r w:rsidR="00493889">
        <w:t>’</w:t>
      </w:r>
      <w:r>
        <w:t xml:space="preserve"> style. Use the enter key to create as many lines as your answer requires. Here’s an example</w:t>
      </w:r>
      <w:r w:rsidR="00CA3C98">
        <w:t>.</w:t>
      </w:r>
    </w:p>
    <w:p w14:paraId="6CE78A00" w14:textId="09A615EB" w:rsidR="00EE2163" w:rsidRDefault="00EE2163" w:rsidP="00EE2163">
      <w:pPr>
        <w:pStyle w:val="AnswerLine"/>
      </w:pPr>
    </w:p>
    <w:p w14:paraId="43A38BD9" w14:textId="7438D580" w:rsidR="00EE2163" w:rsidRDefault="00EE2163" w:rsidP="00EE2163">
      <w:pPr>
        <w:pStyle w:val="AnswerLine"/>
      </w:pPr>
    </w:p>
    <w:p w14:paraId="43638F41" w14:textId="5D7B7EE9" w:rsidR="00EE2163" w:rsidRDefault="00EE2163" w:rsidP="00EE2163">
      <w:pPr>
        <w:pStyle w:val="AnswerLine"/>
      </w:pPr>
    </w:p>
    <w:p w14:paraId="65C0A9BA" w14:textId="3EBF831D" w:rsidR="00EE2163" w:rsidRDefault="00EE2163" w:rsidP="00EE2163">
      <w:pPr>
        <w:pStyle w:val="AnswerLine"/>
      </w:pPr>
    </w:p>
    <w:p w14:paraId="5415C58D" w14:textId="6248A024" w:rsidR="00815372" w:rsidRDefault="00815372" w:rsidP="00EE2163">
      <w:pPr>
        <w:pStyle w:val="AnswerLine"/>
      </w:pPr>
    </w:p>
    <w:p w14:paraId="173470D4" w14:textId="51D93022" w:rsidR="00815372" w:rsidRDefault="00815372" w:rsidP="00EE2163">
      <w:pPr>
        <w:pStyle w:val="AnswerLine"/>
      </w:pPr>
    </w:p>
    <w:p w14:paraId="14186E42" w14:textId="77777777" w:rsidR="00815372" w:rsidRDefault="00815372" w:rsidP="00EE2163">
      <w:pPr>
        <w:pStyle w:val="AnswerLine"/>
      </w:pPr>
    </w:p>
    <w:p w14:paraId="3F7550A4" w14:textId="12A37494" w:rsidR="00EE2163" w:rsidRDefault="00EE2163" w:rsidP="00EE2163">
      <w:pPr>
        <w:pStyle w:val="AnswerLine"/>
      </w:pPr>
    </w:p>
    <w:p w14:paraId="23BC12CE" w14:textId="77777777" w:rsidR="00EE2163" w:rsidRDefault="00EE2163" w:rsidP="00CA3C98"/>
    <w:p w14:paraId="3285C469" w14:textId="77777777" w:rsidR="00B66820" w:rsidRDefault="00B66820" w:rsidP="00501085"/>
    <w:p w14:paraId="56FB4D6E" w14:textId="77777777" w:rsidR="00B66820" w:rsidRDefault="00B66820" w:rsidP="00501085"/>
    <w:p w14:paraId="22A90BFF" w14:textId="5334BCFC" w:rsidR="00B66820" w:rsidRDefault="00B66820" w:rsidP="00501085">
      <w:pPr>
        <w:sectPr w:rsidR="00B66820" w:rsidSect="00274F35">
          <w:footerReference w:type="default" r:id="rId12"/>
          <w:footerReference w:type="first" r:id="rId13"/>
          <w:pgSz w:w="11906" w:h="16838" w:code="9"/>
          <w:pgMar w:top="1134" w:right="1440" w:bottom="1701" w:left="1440" w:header="680" w:footer="680" w:gutter="0"/>
          <w:cols w:space="708"/>
          <w:docGrid w:linePitch="360"/>
        </w:sectPr>
      </w:pPr>
    </w:p>
    <w:p w14:paraId="07A2A875" w14:textId="3644F094" w:rsidR="00580947" w:rsidRPr="00580947" w:rsidRDefault="00580947" w:rsidP="007B03B9">
      <w:pPr>
        <w:pStyle w:val="Heading1YELLOW"/>
      </w:pPr>
      <w:r>
        <w:lastRenderedPageBreak/>
        <w:t>Here is a section in landscape</w:t>
      </w:r>
    </w:p>
    <w:tbl>
      <w:tblPr>
        <w:tblStyle w:val="Wintechandoutstable"/>
        <w:tblW w:w="14029" w:type="dxa"/>
        <w:tblLook w:val="04A0" w:firstRow="1" w:lastRow="0" w:firstColumn="1" w:lastColumn="0" w:noHBand="0" w:noVBand="1"/>
      </w:tblPr>
      <w:tblGrid>
        <w:gridCol w:w="1555"/>
        <w:gridCol w:w="4399"/>
        <w:gridCol w:w="8075"/>
      </w:tblGrid>
      <w:tr w:rsidR="00274F35" w:rsidRPr="00F124AC" w14:paraId="30E367BF" w14:textId="77777777" w:rsidTr="00821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786FC6E" w14:textId="6291142D" w:rsidR="00274F35" w:rsidRPr="00E034D0" w:rsidRDefault="00821952" w:rsidP="00E034D0">
            <w:pPr>
              <w:pStyle w:val="Tabletext"/>
            </w:pPr>
            <w:r w:rsidRPr="00742EF7">
              <w:t>COLUMN ONE</w:t>
            </w:r>
          </w:p>
        </w:tc>
        <w:tc>
          <w:tcPr>
            <w:tcW w:w="4399" w:type="dxa"/>
          </w:tcPr>
          <w:p w14:paraId="708EFD5F" w14:textId="659AF37C" w:rsidR="00274F35" w:rsidRPr="00E034D0" w:rsidRDefault="00821952" w:rsidP="00E034D0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 xml:space="preserve">COLUMN TWO </w:t>
            </w:r>
          </w:p>
        </w:tc>
        <w:tc>
          <w:tcPr>
            <w:tcW w:w="8075" w:type="dxa"/>
          </w:tcPr>
          <w:p w14:paraId="389B178E" w14:textId="11457B6E" w:rsidR="00274F35" w:rsidRPr="00E034D0" w:rsidRDefault="00821952" w:rsidP="00E034D0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 xml:space="preserve">COLUMN THREE </w:t>
            </w:r>
          </w:p>
        </w:tc>
      </w:tr>
      <w:tr w:rsidR="00274F35" w:rsidRPr="00F124AC" w14:paraId="602C0FBC" w14:textId="77777777" w:rsidTr="00821952">
        <w:trPr>
          <w:trHeight w:val="8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F0FD6F7" w14:textId="77777777" w:rsidR="00274F35" w:rsidRPr="00E034D0" w:rsidRDefault="00274F35" w:rsidP="007A6B6A">
            <w:pPr>
              <w:pStyle w:val="Tabletext"/>
              <w:jc w:val="center"/>
            </w:pPr>
            <w:r w:rsidRPr="00742EF7">
              <w:t>1</w:t>
            </w:r>
          </w:p>
        </w:tc>
        <w:tc>
          <w:tcPr>
            <w:tcW w:w="4399" w:type="dxa"/>
          </w:tcPr>
          <w:p w14:paraId="3DB68DA2" w14:textId="77777777" w:rsidR="00274F35" w:rsidRPr="00E034D0" w:rsidRDefault="00274F35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 xml:space="preserve">Lorem ipsum dolor sit amet, consectetur adipiscing elit. </w:t>
            </w:r>
            <w:r w:rsidRPr="00E034D0">
              <w:t>Curabitur et quam ipsum. Nunc sed dolor dolor. Susp</w:t>
            </w:r>
            <w:bookmarkStart w:id="0" w:name="_GoBack"/>
            <w:bookmarkEnd w:id="0"/>
            <w:r w:rsidRPr="00E034D0">
              <w:t>endisse sit amet justo a erat luctus pellentesque sit amet sit amet nulla.</w:t>
            </w:r>
          </w:p>
        </w:tc>
        <w:tc>
          <w:tcPr>
            <w:tcW w:w="8075" w:type="dxa"/>
          </w:tcPr>
          <w:p w14:paraId="1F6459C5" w14:textId="77777777" w:rsidR="00274F35" w:rsidRPr="00E034D0" w:rsidRDefault="00274F35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 xml:space="preserve">Lorem ipsum dolor sit amet, consectetur </w:t>
            </w:r>
          </w:p>
          <w:p w14:paraId="67D48CD7" w14:textId="77777777" w:rsidR="00274F35" w:rsidRPr="00E034D0" w:rsidRDefault="00274F35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adipiscing elit. Curabitur et quam ipsum. Nunc</w:t>
            </w:r>
          </w:p>
        </w:tc>
      </w:tr>
      <w:tr w:rsidR="00274F35" w:rsidRPr="00F124AC" w14:paraId="65895AAF" w14:textId="77777777" w:rsidTr="0082195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5649443" w14:textId="77777777" w:rsidR="00274F35" w:rsidRPr="00E034D0" w:rsidRDefault="00274F35" w:rsidP="007A6B6A">
            <w:pPr>
              <w:pStyle w:val="Tabletext"/>
              <w:jc w:val="center"/>
            </w:pPr>
            <w:r w:rsidRPr="00742EF7">
              <w:t>2</w:t>
            </w:r>
          </w:p>
        </w:tc>
        <w:tc>
          <w:tcPr>
            <w:tcW w:w="4399" w:type="dxa"/>
          </w:tcPr>
          <w:p w14:paraId="4E989692" w14:textId="77777777" w:rsidR="00274F35" w:rsidRPr="00E034D0" w:rsidRDefault="00274F35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 et quam ipsum. Nunc sed dolor dolor. Suspendisse sit amet justo a erat luctus pellentesque sit amet sit amet nulla.</w:t>
            </w:r>
          </w:p>
        </w:tc>
        <w:tc>
          <w:tcPr>
            <w:tcW w:w="8075" w:type="dxa"/>
          </w:tcPr>
          <w:p w14:paraId="4ED53CC6" w14:textId="77777777" w:rsidR="00274F35" w:rsidRPr="00E034D0" w:rsidRDefault="00274F35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 xml:space="preserve">Lorem ipsum dolor sit amet, </w:t>
            </w:r>
            <w:r w:rsidRPr="00E034D0">
              <w:t>consectetur adipiscing elit. Curabitur et quam ipsum. Nunc</w:t>
            </w:r>
          </w:p>
        </w:tc>
      </w:tr>
      <w:tr w:rsidR="00274F35" w:rsidRPr="00F124AC" w14:paraId="6D3A7070" w14:textId="77777777" w:rsidTr="0082195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168D4D9" w14:textId="77777777" w:rsidR="00274F35" w:rsidRPr="00E034D0" w:rsidRDefault="00274F35" w:rsidP="007A6B6A">
            <w:pPr>
              <w:pStyle w:val="Tabletext"/>
              <w:jc w:val="center"/>
            </w:pPr>
            <w:r w:rsidRPr="00742EF7">
              <w:t>3</w:t>
            </w:r>
          </w:p>
        </w:tc>
        <w:tc>
          <w:tcPr>
            <w:tcW w:w="4399" w:type="dxa"/>
          </w:tcPr>
          <w:p w14:paraId="0DBA6A8B" w14:textId="77777777" w:rsidR="00274F35" w:rsidRPr="00E034D0" w:rsidRDefault="00274F35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 et quam ipsum. Nunc sed dolor dolor. Suspendisse sit amet justo a erat luctus pellentesque sit amet sit amet nulla.</w:t>
            </w:r>
          </w:p>
        </w:tc>
        <w:tc>
          <w:tcPr>
            <w:tcW w:w="8075" w:type="dxa"/>
          </w:tcPr>
          <w:p w14:paraId="43960494" w14:textId="06253440" w:rsidR="00274F35" w:rsidRPr="00E034D0" w:rsidRDefault="00274F35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 et quam ipsum. Nunc</w:t>
            </w:r>
          </w:p>
        </w:tc>
      </w:tr>
      <w:tr w:rsidR="00580947" w:rsidRPr="00F124AC" w14:paraId="0246D743" w14:textId="77777777" w:rsidTr="0082195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285228D" w14:textId="5C522103" w:rsidR="00580947" w:rsidRPr="00E034D0" w:rsidRDefault="00580947" w:rsidP="007A6B6A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4399" w:type="dxa"/>
          </w:tcPr>
          <w:p w14:paraId="088B64F3" w14:textId="6B13FB52" w:rsidR="00580947" w:rsidRPr="00E034D0" w:rsidRDefault="00580947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</w:t>
            </w:r>
          </w:p>
        </w:tc>
        <w:tc>
          <w:tcPr>
            <w:tcW w:w="8075" w:type="dxa"/>
          </w:tcPr>
          <w:p w14:paraId="66AC7D11" w14:textId="789D5C37" w:rsidR="00580947" w:rsidRPr="00E034D0" w:rsidRDefault="00580947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</w:t>
            </w:r>
          </w:p>
        </w:tc>
      </w:tr>
      <w:tr w:rsidR="00580947" w:rsidRPr="00F124AC" w14:paraId="3D3FF88F" w14:textId="77777777" w:rsidTr="0082195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87CEFDA" w14:textId="55C95EE8" w:rsidR="00580947" w:rsidRPr="00E034D0" w:rsidRDefault="00580947" w:rsidP="007A6B6A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4399" w:type="dxa"/>
          </w:tcPr>
          <w:p w14:paraId="0C0A47DA" w14:textId="47E7ABAE" w:rsidR="00580947" w:rsidRPr="00E034D0" w:rsidRDefault="00580947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</w:t>
            </w:r>
          </w:p>
        </w:tc>
        <w:tc>
          <w:tcPr>
            <w:tcW w:w="8075" w:type="dxa"/>
          </w:tcPr>
          <w:p w14:paraId="01733EE1" w14:textId="1DB21C3D" w:rsidR="00580947" w:rsidRPr="00E034D0" w:rsidRDefault="00580947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</w:t>
            </w:r>
          </w:p>
        </w:tc>
      </w:tr>
      <w:tr w:rsidR="00580947" w:rsidRPr="00F124AC" w14:paraId="073D1F12" w14:textId="77777777" w:rsidTr="0082195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79D1909" w14:textId="294ADCEC" w:rsidR="00580947" w:rsidRPr="00E034D0" w:rsidRDefault="00580947" w:rsidP="007A6B6A">
            <w:pPr>
              <w:pStyle w:val="Tabletext"/>
              <w:jc w:val="center"/>
            </w:pPr>
            <w:r>
              <w:t>6</w:t>
            </w:r>
          </w:p>
        </w:tc>
        <w:tc>
          <w:tcPr>
            <w:tcW w:w="4399" w:type="dxa"/>
          </w:tcPr>
          <w:p w14:paraId="20D634C7" w14:textId="54F20476" w:rsidR="00580947" w:rsidRPr="00E034D0" w:rsidRDefault="00580947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</w:t>
            </w:r>
          </w:p>
        </w:tc>
        <w:tc>
          <w:tcPr>
            <w:tcW w:w="8075" w:type="dxa"/>
          </w:tcPr>
          <w:p w14:paraId="54B38D35" w14:textId="63A1F476" w:rsidR="00580947" w:rsidRPr="00E034D0" w:rsidRDefault="00580947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</w:t>
            </w:r>
          </w:p>
        </w:tc>
      </w:tr>
      <w:tr w:rsidR="00580947" w:rsidRPr="00F124AC" w14:paraId="384017B1" w14:textId="77777777" w:rsidTr="0082195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6F92B22" w14:textId="380A2021" w:rsidR="00580947" w:rsidRPr="00E034D0" w:rsidRDefault="00580947" w:rsidP="007A6B6A">
            <w:pPr>
              <w:pStyle w:val="Tabletext"/>
              <w:jc w:val="center"/>
            </w:pPr>
            <w:r>
              <w:t>7</w:t>
            </w:r>
          </w:p>
        </w:tc>
        <w:tc>
          <w:tcPr>
            <w:tcW w:w="4399" w:type="dxa"/>
          </w:tcPr>
          <w:p w14:paraId="0FF8758C" w14:textId="572C4BA7" w:rsidR="00580947" w:rsidRPr="00E034D0" w:rsidRDefault="00580947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 xml:space="preserve">Lorem ipsum dolor sit </w:t>
            </w:r>
            <w:r w:rsidRPr="00E034D0">
              <w:t>amet, consectetur adipiscing elit. Curabitur</w:t>
            </w:r>
          </w:p>
        </w:tc>
        <w:tc>
          <w:tcPr>
            <w:tcW w:w="8075" w:type="dxa"/>
          </w:tcPr>
          <w:p w14:paraId="49C22632" w14:textId="595F1803" w:rsidR="00580947" w:rsidRPr="00E034D0" w:rsidRDefault="00580947" w:rsidP="00E034D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EF7">
              <w:t>Lorem ipsum dolor sit amet, consectetur adipiscing elit. Curabitur</w:t>
            </w:r>
          </w:p>
        </w:tc>
      </w:tr>
    </w:tbl>
    <w:p w14:paraId="44E5668B" w14:textId="77777777" w:rsidR="00B66820" w:rsidRDefault="00B66820" w:rsidP="00274F35">
      <w:pPr>
        <w:sectPr w:rsidR="00B66820" w:rsidSect="00580947">
          <w:pgSz w:w="16838" w:h="11906" w:orient="landscape" w:code="9"/>
          <w:pgMar w:top="1134" w:right="1418" w:bottom="1418" w:left="1418" w:header="680" w:footer="680" w:gutter="0"/>
          <w:cols w:space="708"/>
          <w:titlePg/>
          <w:docGrid w:linePitch="360"/>
        </w:sectPr>
      </w:pPr>
    </w:p>
    <w:p w14:paraId="275DD6E0" w14:textId="7415E1E8" w:rsidR="00F82A38" w:rsidRDefault="00580947" w:rsidP="00580947">
      <w:pPr>
        <w:pStyle w:val="Heading1YELLOW"/>
      </w:pPr>
      <w:r>
        <w:lastRenderedPageBreak/>
        <w:t>Another Portrait section</w:t>
      </w:r>
    </w:p>
    <w:p w14:paraId="06887640" w14:textId="7DE83761" w:rsidR="00580947" w:rsidRDefault="007B03B9" w:rsidP="007B03B9">
      <w:pPr>
        <w:pStyle w:val="Heading2Grey"/>
      </w:pPr>
      <w:r w:rsidRPr="007B03B9">
        <w:t>Equations</w:t>
      </w:r>
      <w:r>
        <w:t xml:space="preserve"> </w:t>
      </w:r>
    </w:p>
    <w:p w14:paraId="7D05F06E" w14:textId="63676509" w:rsidR="007B03B9" w:rsidRDefault="007B03B9" w:rsidP="007B03B9">
      <w:r>
        <w:t>Eqautions have their own style to allow for easy reading.</w:t>
      </w:r>
    </w:p>
    <w:p w14:paraId="22810AFD" w14:textId="2F7F414B" w:rsidR="007B03B9" w:rsidRDefault="007B03B9" w:rsidP="00C83A3F">
      <w:pPr>
        <w:pStyle w:val="Equation"/>
      </w:pPr>
      <m:oMath>
        <m:r>
          <m:t>T</m:t>
        </m:r>
        <m:d>
          <m:dPr>
            <m:ctrlPr/>
          </m:dPr>
          <m:e>
            <m:r>
              <m:t>n</m:t>
            </m:r>
          </m:e>
        </m:d>
        <m:r>
          <m:rPr>
            <m:sty m:val="p"/>
          </m:rPr>
          <m:t>=2*2</m:t>
        </m:r>
        <m:r>
          <m:t>T</m:t>
        </m:r>
        <m:d>
          <m:dPr>
            <m:ctrlPr/>
          </m:dPr>
          <m:e>
            <m:f>
              <m:fPr>
                <m:ctrlPr/>
              </m:fPr>
              <m:num>
                <m:r>
                  <m:t>n</m:t>
                </m:r>
              </m:num>
              <m:den>
                <m:r>
                  <m:rPr>
                    <m:sty m:val="p"/>
                  </m:rPr>
                  <m:t>2*2</m:t>
                </m:r>
              </m:den>
            </m:f>
          </m:e>
        </m:d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n</m:t>
        </m:r>
      </m:oMath>
      <w:r w:rsidRPr="007B03B9">
        <w:t xml:space="preserve">    </w:t>
      </w:r>
      <w:r w:rsidRPr="00E034D0">
        <w:sym w:font="Wingdings" w:char="F0E0"/>
      </w:r>
      <w:r w:rsidRPr="007B03B9">
        <w:t xml:space="preserve"> </w:t>
      </w:r>
    </w:p>
    <w:p w14:paraId="3FF894D7" w14:textId="47B6BC46" w:rsidR="00326B70" w:rsidRPr="00501085" w:rsidRDefault="00326B70" w:rsidP="00501085">
      <w:r>
        <w:t>Numbered:</w:t>
      </w:r>
    </w:p>
    <w:p w14:paraId="54F202EF" w14:textId="09CEAB1E" w:rsidR="007B03B9" w:rsidRDefault="00326B70" w:rsidP="007B03B9">
      <w:pPr>
        <w:pStyle w:val="EquationListNumbered"/>
      </w:pPr>
      <m:oMath>
        <m:r>
          <m:t>T</m:t>
        </m:r>
        <m:d>
          <m:dPr>
            <m:ctrlPr/>
          </m:dPr>
          <m:e>
            <m:r>
              <m:t>n</m:t>
            </m:r>
          </m:e>
        </m:d>
        <m:r>
          <m:rPr>
            <m:sty m:val="p"/>
          </m:rPr>
          <m:t xml:space="preserve">= </m:t>
        </m:r>
        <m:d>
          <m:dPr>
            <m:begChr m:val="{"/>
            <m:endChr m:val=""/>
            <m:ctrlPr/>
          </m:dPr>
          <m:e>
            <m:eqArr>
              <m:eqArrPr>
                <m:ctrlPr/>
              </m:eqArrPr>
              <m:e>
                <m:r>
                  <m:t>T</m:t>
                </m:r>
                <m:d>
                  <m:dPr>
                    <m:ctrlPr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-1</m:t>
                    </m:r>
                  </m:e>
                </m:d>
                <m:r>
                  <m:rPr>
                    <m:sty m:val="p"/>
                  </m:rPr>
                  <m:t xml:space="preserve">+1;   </m:t>
                </m:r>
                <m:r>
                  <m:t>n</m:t>
                </m:r>
                <m:r>
                  <m:rPr>
                    <m:sty m:val="p"/>
                  </m:rPr>
                  <m:t>&gt;1</m:t>
                </m:r>
              </m:e>
              <m:e>
                <m:r>
                  <m:rPr>
                    <m:sty m:val="p"/>
                  </m:rPr>
                  <m:t xml:space="preserve">1                  </m:t>
                </m:r>
                <m:r>
                  <m:t>n</m:t>
                </m:r>
                <m:r>
                  <m:rPr>
                    <m:sty m:val="p"/>
                  </m:rPr>
                  <m:t xml:space="preserve">=1        </m:t>
                </m:r>
              </m:e>
            </m:eqArr>
          </m:e>
        </m:d>
      </m:oMath>
      <w:r w:rsidR="007B03B9" w:rsidRPr="00E034D0">
        <w:sym w:font="Wingdings" w:char="F0E0"/>
      </w:r>
      <w:r w:rsidR="007B03B9" w:rsidRPr="007B03B9">
        <w:t xml:space="preserve">   </w:t>
      </w:r>
    </w:p>
    <w:p w14:paraId="58875FE9" w14:textId="532F6FA9" w:rsidR="00326B70" w:rsidRPr="00501085" w:rsidRDefault="00326B70" w:rsidP="00501085">
      <w:r>
        <w:t>Listed alphabetically:</w:t>
      </w:r>
    </w:p>
    <w:p w14:paraId="0F4A467F" w14:textId="77777777" w:rsidR="00326B70" w:rsidRPr="007B03B9" w:rsidRDefault="00326B70" w:rsidP="00326B70">
      <w:pPr>
        <w:pStyle w:val="EquationListAlpha"/>
      </w:pPr>
      <m:oMath>
        <m:r>
          <m:t>T</m:t>
        </m:r>
        <m:d>
          <m:dPr>
            <m:ctrlPr/>
          </m:dPr>
          <m:e>
            <m:r>
              <m:t>n</m:t>
            </m:r>
          </m:e>
        </m:d>
        <m:r>
          <m:rPr>
            <m:sty m:val="p"/>
          </m:rPr>
          <m:t xml:space="preserve">= </m:t>
        </m:r>
        <m:d>
          <m:dPr>
            <m:begChr m:val="{"/>
            <m:endChr m:val=""/>
            <m:ctrlPr/>
          </m:dPr>
          <m:e>
            <m:eqArr>
              <m:eqArrPr>
                <m:ctrlPr/>
              </m:eqArrPr>
              <m:e>
                <m:r>
                  <m:t>T</m:t>
                </m:r>
                <m:d>
                  <m:dPr>
                    <m:ctrlPr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-1</m:t>
                    </m:r>
                  </m:e>
                </m:d>
                <m:r>
                  <m:rPr>
                    <m:sty m:val="p"/>
                  </m:rPr>
                  <m:t xml:space="preserve">+1;   </m:t>
                </m:r>
                <m:r>
                  <m:t>n</m:t>
                </m:r>
                <m:r>
                  <m:rPr>
                    <m:sty m:val="p"/>
                  </m:rPr>
                  <m:t>&gt;1</m:t>
                </m:r>
              </m:e>
              <m:e>
                <m:r>
                  <m:rPr>
                    <m:sty m:val="p"/>
                  </m:rPr>
                  <m:t xml:space="preserve">1                  </m:t>
                </m:r>
                <m:r>
                  <m:t>n</m:t>
                </m:r>
                <m:r>
                  <m:rPr>
                    <m:sty m:val="p"/>
                  </m:rPr>
                  <m:t xml:space="preserve">=1        </m:t>
                </m:r>
              </m:e>
            </m:eqArr>
          </m:e>
        </m:d>
      </m:oMath>
      <w:r w:rsidRPr="00104ABA">
        <w:sym w:font="Wingdings" w:char="F0E0"/>
      </w:r>
      <w:r w:rsidRPr="007B03B9">
        <w:t xml:space="preserve">   </w:t>
      </w:r>
    </w:p>
    <w:tbl>
      <w:tblPr>
        <w:tblStyle w:val="Wintechandoutstable"/>
        <w:tblW w:w="8926" w:type="dxa"/>
        <w:tblLook w:val="0420" w:firstRow="1" w:lastRow="0" w:firstColumn="0" w:lastColumn="0" w:noHBand="0" w:noVBand="1"/>
      </w:tblPr>
      <w:tblGrid>
        <w:gridCol w:w="4248"/>
        <w:gridCol w:w="4678"/>
      </w:tblGrid>
      <w:tr w:rsidR="003E27A8" w:rsidRPr="009548B7" w14:paraId="00EBFE2F" w14:textId="77777777" w:rsidTr="002D4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"/>
        </w:trPr>
        <w:tc>
          <w:tcPr>
            <w:tcW w:w="8926" w:type="dxa"/>
            <w:gridSpan w:val="2"/>
          </w:tcPr>
          <w:p w14:paraId="4A5D860A" w14:textId="78CA2165" w:rsidR="003E27A8" w:rsidRPr="00E034D0" w:rsidRDefault="00821952" w:rsidP="00E034D0">
            <w:pPr>
              <w:pStyle w:val="Tabletext"/>
            </w:pPr>
            <w:r>
              <w:t>EQUATIONS IN A TABLES ALSO HAVE THEIR OWN STYLE</w:t>
            </w:r>
          </w:p>
        </w:tc>
      </w:tr>
      <w:tr w:rsidR="003E27A8" w:rsidRPr="009548B7" w14:paraId="7C641B6E" w14:textId="77777777" w:rsidTr="002D47EA">
        <w:trPr>
          <w:trHeight w:val="25"/>
        </w:trPr>
        <w:tc>
          <w:tcPr>
            <w:tcW w:w="4248" w:type="dxa"/>
          </w:tcPr>
          <w:p w14:paraId="78830EAA" w14:textId="5C2966DD" w:rsidR="003E27A8" w:rsidRPr="00E034D0" w:rsidRDefault="003E27A8" w:rsidP="00E034D0">
            <w:pPr>
              <w:pStyle w:val="EquationTable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=24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4678" w:type="dxa"/>
          </w:tcPr>
          <w:p w14:paraId="56D67570" w14:textId="69AB79FC" w:rsidR="003E27A8" w:rsidRPr="00104ABA" w:rsidRDefault="003E27A8" w:rsidP="00104ABA">
            <w:pPr>
              <w:pStyle w:val="EquationTable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O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</w:tbl>
    <w:p w14:paraId="454C7DC0" w14:textId="77777777" w:rsidR="007B03B9" w:rsidRPr="007B03B9" w:rsidRDefault="007B03B9" w:rsidP="003E27A8"/>
    <w:sectPr w:rsidR="007B03B9" w:rsidRPr="007B03B9" w:rsidSect="00274F35">
      <w:pgSz w:w="11906" w:h="16838" w:code="9"/>
      <w:pgMar w:top="1134" w:right="1440" w:bottom="1701" w:left="1440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FD2BD" w14:textId="77777777" w:rsidR="002B4C5A" w:rsidRDefault="002B4C5A" w:rsidP="002A7F98">
      <w:r>
        <w:separator/>
      </w:r>
    </w:p>
  </w:endnote>
  <w:endnote w:type="continuationSeparator" w:id="0">
    <w:p w14:paraId="28D6AC66" w14:textId="77777777" w:rsidR="002B4C5A" w:rsidRDefault="002B4C5A" w:rsidP="002A7F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FBC9CC" w14:textId="1AA76D7B" w:rsidR="000B1EDA" w:rsidRPr="00501085" w:rsidRDefault="00467620" w:rsidP="00EE2163">
    <w:r w:rsidRPr="00501085">
      <w:rPr>
        <w:noProof/>
        <w:lang w:eastAsia="en-NZ"/>
      </w:rPr>
      <w:drawing>
        <wp:anchor distT="0" distB="0" distL="114300" distR="114300" simplePos="0" relativeHeight="251659264" behindDoc="1" locked="0" layoutInCell="1" allowOverlap="1" wp14:anchorId="17AB15A9" wp14:editId="44BAA172">
          <wp:simplePos x="0" y="0"/>
          <wp:positionH relativeFrom="column">
            <wp:posOffset>4438650</wp:posOffset>
          </wp:positionH>
          <wp:positionV relativeFrom="paragraph">
            <wp:posOffset>-104775</wp:posOffset>
          </wp:positionV>
          <wp:extent cx="1427480" cy="432435"/>
          <wp:effectExtent l="0" t="0" r="1270" b="5715"/>
          <wp:wrapTight wrapText="bothSides">
            <wp:wrapPolygon edited="0">
              <wp:start x="2306" y="0"/>
              <wp:lineTo x="0" y="1903"/>
              <wp:lineTo x="0" y="16176"/>
              <wp:lineTo x="1441" y="19982"/>
              <wp:lineTo x="1730" y="20934"/>
              <wp:lineTo x="21331" y="20934"/>
              <wp:lineTo x="21331" y="1903"/>
              <wp:lineTo x="4612" y="0"/>
              <wp:lineTo x="2306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All Rings CMYK WINTEC black tex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7480" cy="432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5483" w:rsidRPr="00501085">
      <w:t>FOOTER TEX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4FE3CC" w14:textId="5C3B3171" w:rsidR="00B66820" w:rsidRPr="00501085" w:rsidRDefault="00B66820" w:rsidP="00625483">
    <w:r w:rsidRPr="00501085">
      <w:rPr>
        <w:noProof/>
        <w:lang w:eastAsia="en-NZ"/>
      </w:rPr>
      <w:drawing>
        <wp:anchor distT="0" distB="0" distL="114300" distR="114300" simplePos="0" relativeHeight="251661312" behindDoc="1" locked="0" layoutInCell="1" allowOverlap="1" wp14:anchorId="146E5EBD" wp14:editId="277C148D">
          <wp:simplePos x="0" y="0"/>
          <wp:positionH relativeFrom="column">
            <wp:posOffset>7601162</wp:posOffset>
          </wp:positionH>
          <wp:positionV relativeFrom="paragraph">
            <wp:posOffset>-104775</wp:posOffset>
          </wp:positionV>
          <wp:extent cx="1427480" cy="432435"/>
          <wp:effectExtent l="0" t="0" r="1270" b="5715"/>
          <wp:wrapTight wrapText="bothSides">
            <wp:wrapPolygon edited="0">
              <wp:start x="2306" y="0"/>
              <wp:lineTo x="0" y="1903"/>
              <wp:lineTo x="0" y="16176"/>
              <wp:lineTo x="1441" y="19982"/>
              <wp:lineTo x="1730" y="20934"/>
              <wp:lineTo x="21331" y="20934"/>
              <wp:lineTo x="21331" y="1903"/>
              <wp:lineTo x="4612" y="0"/>
              <wp:lineTo x="2306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All Rings CMYK WINTEC black tex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7480" cy="432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5483" w:rsidRPr="00501085">
      <w:t>FOOTER TEX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A85162" w14:textId="77777777" w:rsidR="002B4C5A" w:rsidRDefault="002B4C5A" w:rsidP="002A7F98">
      <w:r>
        <w:separator/>
      </w:r>
    </w:p>
  </w:footnote>
  <w:footnote w:type="continuationSeparator" w:id="0">
    <w:p w14:paraId="335D9F3E" w14:textId="77777777" w:rsidR="002B4C5A" w:rsidRDefault="002B4C5A" w:rsidP="002A7F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ACE6B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DF83A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6201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7B805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EB48B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442F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327A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9A0B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6E75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E049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F6784"/>
    <w:multiLevelType w:val="hybridMultilevel"/>
    <w:tmpl w:val="0192AA08"/>
    <w:lvl w:ilvl="0" w:tplc="A418DD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B20626"/>
    <w:multiLevelType w:val="hybridMultilevel"/>
    <w:tmpl w:val="9070ADE0"/>
    <w:lvl w:ilvl="0" w:tplc="F99EB9D0">
      <w:start w:val="1"/>
      <w:numFmt w:val="decimal"/>
      <w:pStyle w:val="NumberedListLevel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097517"/>
    <w:multiLevelType w:val="hybridMultilevel"/>
    <w:tmpl w:val="AAA295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004F6C"/>
    <w:multiLevelType w:val="multilevel"/>
    <w:tmpl w:val="E4EA9182"/>
    <w:lvl w:ilvl="0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176C3E4A"/>
    <w:multiLevelType w:val="hybridMultilevel"/>
    <w:tmpl w:val="9FE0CB2A"/>
    <w:lvl w:ilvl="0" w:tplc="C8A2A5EA">
      <w:start w:val="1"/>
      <w:numFmt w:val="bullet"/>
      <w:pStyle w:val="BulletLevel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18F4072A"/>
    <w:multiLevelType w:val="hybridMultilevel"/>
    <w:tmpl w:val="4B0A28A4"/>
    <w:lvl w:ilvl="0" w:tplc="AA32CB52">
      <w:start w:val="1"/>
      <w:numFmt w:val="decimal"/>
      <w:pStyle w:val="NumberedListLevel2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3361FC"/>
    <w:multiLevelType w:val="hybridMultilevel"/>
    <w:tmpl w:val="5D2A6F86"/>
    <w:lvl w:ilvl="0" w:tplc="AF82C1E2">
      <w:start w:val="1"/>
      <w:numFmt w:val="lowerLetter"/>
      <w:pStyle w:val="AlphaList"/>
      <w:lvlText w:val="%1."/>
      <w:lvlJc w:val="left"/>
      <w:pPr>
        <w:ind w:left="714" w:hanging="357"/>
      </w:pPr>
      <w:rPr>
        <w:rFonts w:hint="default"/>
      </w:rPr>
    </w:lvl>
    <w:lvl w:ilvl="1" w:tplc="F086C306">
      <w:start w:val="1"/>
      <w:numFmt w:val="lowerLetter"/>
      <w:pStyle w:val="AlphalistLevel2"/>
      <w:lvlText w:val="%2."/>
      <w:lvlJc w:val="left"/>
      <w:pPr>
        <w:ind w:left="1440" w:hanging="360"/>
      </w:pPr>
    </w:lvl>
    <w:lvl w:ilvl="2" w:tplc="1BC81516">
      <w:start w:val="1"/>
      <w:numFmt w:val="lowerRoman"/>
      <w:pStyle w:val="AlphalistLevel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E14BDB"/>
    <w:multiLevelType w:val="hybridMultilevel"/>
    <w:tmpl w:val="72CA45AC"/>
    <w:lvl w:ilvl="0" w:tplc="6726AF30">
      <w:start w:val="1"/>
      <w:numFmt w:val="bullet"/>
      <w:pStyle w:val="BulletLevel1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9ABA4EE2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B5921016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33CD72C7"/>
    <w:multiLevelType w:val="multilevel"/>
    <w:tmpl w:val="F9189BB4"/>
    <w:lvl w:ilvl="0">
      <w:start w:val="1"/>
      <w:numFmt w:val="decimal"/>
      <w:lvlText w:val="%1."/>
      <w:lvlJc w:val="left"/>
      <w:pPr>
        <w:ind w:left="714" w:hanging="357"/>
      </w:pPr>
      <w:rPr>
        <w:rFonts w:asciiTheme="minorHAnsi" w:hAnsiTheme="minorHAnsi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FE1468"/>
    <w:multiLevelType w:val="multilevel"/>
    <w:tmpl w:val="9ECA3E68"/>
    <w:lvl w:ilvl="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6BC443B"/>
    <w:multiLevelType w:val="multilevel"/>
    <w:tmpl w:val="FCFAC5B6"/>
    <w:lvl w:ilvl="0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593465DB"/>
    <w:multiLevelType w:val="hybridMultilevel"/>
    <w:tmpl w:val="F9189BB4"/>
    <w:lvl w:ilvl="0" w:tplc="B538B47C">
      <w:start w:val="1"/>
      <w:numFmt w:val="decimal"/>
      <w:pStyle w:val="EquationListNumbered"/>
      <w:lvlText w:val="%1."/>
      <w:lvlJc w:val="left"/>
      <w:pPr>
        <w:ind w:left="714" w:hanging="357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1A79B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5566366"/>
    <w:multiLevelType w:val="multilevel"/>
    <w:tmpl w:val="3FF61E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7F0C11"/>
    <w:multiLevelType w:val="multilevel"/>
    <w:tmpl w:val="29FC1F1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1D0DEB"/>
    <w:multiLevelType w:val="hybridMultilevel"/>
    <w:tmpl w:val="94ECB84E"/>
    <w:lvl w:ilvl="0" w:tplc="16E80E0E">
      <w:start w:val="1"/>
      <w:numFmt w:val="bullet"/>
      <w:pStyle w:val="BulletLevel2"/>
      <w:lvlText w:val=""/>
      <w:lvlJc w:val="left"/>
      <w:pPr>
        <w:ind w:left="215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7" w:hanging="360"/>
      </w:pPr>
      <w:rPr>
        <w:rFonts w:ascii="Wingdings" w:hAnsi="Wingdings" w:hint="default"/>
      </w:rPr>
    </w:lvl>
  </w:abstractNum>
  <w:abstractNum w:abstractNumId="26" w15:restartNumberingAfterBreak="0">
    <w:nsid w:val="6CD0273C"/>
    <w:multiLevelType w:val="multilevel"/>
    <w:tmpl w:val="9070AD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0C1DAA"/>
    <w:multiLevelType w:val="multilevel"/>
    <w:tmpl w:val="3FF61E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355DF3"/>
    <w:multiLevelType w:val="multilevel"/>
    <w:tmpl w:val="8EBE76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7852E1"/>
    <w:multiLevelType w:val="multilevel"/>
    <w:tmpl w:val="A03CA9B8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1775A6"/>
    <w:multiLevelType w:val="hybridMultilevel"/>
    <w:tmpl w:val="99A6F298"/>
    <w:lvl w:ilvl="0" w:tplc="4DA2C12E">
      <w:start w:val="6"/>
      <w:numFmt w:val="lowerLetter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1" w15:restartNumberingAfterBreak="0">
    <w:nsid w:val="7A4F7FAF"/>
    <w:multiLevelType w:val="hybridMultilevel"/>
    <w:tmpl w:val="F6F6FD64"/>
    <w:lvl w:ilvl="0" w:tplc="99EEDA90">
      <w:start w:val="1"/>
      <w:numFmt w:val="decimal"/>
      <w:pStyle w:val="NumberedListLevel3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E2B1A5A"/>
    <w:multiLevelType w:val="hybridMultilevel"/>
    <w:tmpl w:val="329875EE"/>
    <w:lvl w:ilvl="0" w:tplc="046E2E0C">
      <w:start w:val="1"/>
      <w:numFmt w:val="lowerLetter"/>
      <w:pStyle w:val="EquationListAlpha"/>
      <w:lvlText w:val="%1."/>
      <w:lvlJc w:val="left"/>
      <w:pPr>
        <w:ind w:left="714" w:hanging="357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22"/>
  </w:num>
  <w:num w:numId="14">
    <w:abstractNumId w:val="17"/>
  </w:num>
  <w:num w:numId="15">
    <w:abstractNumId w:val="11"/>
    <w:lvlOverride w:ilvl="0">
      <w:startOverride w:val="1"/>
    </w:lvlOverride>
  </w:num>
  <w:num w:numId="16">
    <w:abstractNumId w:val="20"/>
  </w:num>
  <w:num w:numId="17">
    <w:abstractNumId w:val="14"/>
  </w:num>
  <w:num w:numId="18">
    <w:abstractNumId w:val="28"/>
  </w:num>
  <w:num w:numId="19">
    <w:abstractNumId w:val="15"/>
  </w:num>
  <w:num w:numId="20">
    <w:abstractNumId w:val="24"/>
  </w:num>
  <w:num w:numId="21">
    <w:abstractNumId w:val="31"/>
  </w:num>
  <w:num w:numId="22">
    <w:abstractNumId w:val="12"/>
  </w:num>
  <w:num w:numId="23">
    <w:abstractNumId w:val="21"/>
  </w:num>
  <w:num w:numId="24">
    <w:abstractNumId w:val="18"/>
  </w:num>
  <w:num w:numId="25">
    <w:abstractNumId w:val="32"/>
  </w:num>
  <w:num w:numId="26">
    <w:abstractNumId w:val="23"/>
  </w:num>
  <w:num w:numId="27">
    <w:abstractNumId w:val="30"/>
  </w:num>
  <w:num w:numId="28">
    <w:abstractNumId w:val="27"/>
  </w:num>
  <w:num w:numId="29">
    <w:abstractNumId w:val="16"/>
  </w:num>
  <w:num w:numId="30">
    <w:abstractNumId w:val="29"/>
  </w:num>
  <w:num w:numId="31">
    <w:abstractNumId w:val="26"/>
  </w:num>
  <w:num w:numId="32">
    <w:abstractNumId w:val="19"/>
  </w:num>
  <w:num w:numId="33">
    <w:abstractNumId w:val="13"/>
  </w:num>
  <w:num w:numId="34">
    <w:abstractNumId w:val="2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formatting="1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NzQyMTKxNLE0MjZU0lEKTi0uzszPAykwNKkFAMjEXaMtAAAA"/>
  </w:docVars>
  <w:rsids>
    <w:rsidRoot w:val="005F6330"/>
    <w:rsid w:val="00002930"/>
    <w:rsid w:val="00003319"/>
    <w:rsid w:val="00005055"/>
    <w:rsid w:val="00010807"/>
    <w:rsid w:val="00010898"/>
    <w:rsid w:val="000112FC"/>
    <w:rsid w:val="0001470A"/>
    <w:rsid w:val="00015E21"/>
    <w:rsid w:val="0001657B"/>
    <w:rsid w:val="00016FBB"/>
    <w:rsid w:val="000175D2"/>
    <w:rsid w:val="00021023"/>
    <w:rsid w:val="00021099"/>
    <w:rsid w:val="00021135"/>
    <w:rsid w:val="00021181"/>
    <w:rsid w:val="000211C3"/>
    <w:rsid w:val="0002313C"/>
    <w:rsid w:val="00026499"/>
    <w:rsid w:val="0002670F"/>
    <w:rsid w:val="00026CC3"/>
    <w:rsid w:val="00026D60"/>
    <w:rsid w:val="0002747D"/>
    <w:rsid w:val="0003337D"/>
    <w:rsid w:val="00034A03"/>
    <w:rsid w:val="00035B48"/>
    <w:rsid w:val="00036A53"/>
    <w:rsid w:val="00042574"/>
    <w:rsid w:val="00042F62"/>
    <w:rsid w:val="00047E4E"/>
    <w:rsid w:val="00051CD3"/>
    <w:rsid w:val="00051F79"/>
    <w:rsid w:val="000564B7"/>
    <w:rsid w:val="00057968"/>
    <w:rsid w:val="000600B7"/>
    <w:rsid w:val="0006282B"/>
    <w:rsid w:val="000635BE"/>
    <w:rsid w:val="00063838"/>
    <w:rsid w:val="00064D58"/>
    <w:rsid w:val="0006568B"/>
    <w:rsid w:val="0006640E"/>
    <w:rsid w:val="00070A21"/>
    <w:rsid w:val="0007280C"/>
    <w:rsid w:val="00073400"/>
    <w:rsid w:val="00073F76"/>
    <w:rsid w:val="000770CB"/>
    <w:rsid w:val="00083DB4"/>
    <w:rsid w:val="0008694A"/>
    <w:rsid w:val="0008722B"/>
    <w:rsid w:val="00087314"/>
    <w:rsid w:val="00087815"/>
    <w:rsid w:val="00087C9D"/>
    <w:rsid w:val="00090297"/>
    <w:rsid w:val="000946BA"/>
    <w:rsid w:val="00095ACC"/>
    <w:rsid w:val="00095D9E"/>
    <w:rsid w:val="000A0981"/>
    <w:rsid w:val="000A324A"/>
    <w:rsid w:val="000A569A"/>
    <w:rsid w:val="000A5C31"/>
    <w:rsid w:val="000A61D5"/>
    <w:rsid w:val="000A63F7"/>
    <w:rsid w:val="000A640D"/>
    <w:rsid w:val="000B028F"/>
    <w:rsid w:val="000B033B"/>
    <w:rsid w:val="000B17E9"/>
    <w:rsid w:val="000B1EDA"/>
    <w:rsid w:val="000B26C1"/>
    <w:rsid w:val="000B369D"/>
    <w:rsid w:val="000B5440"/>
    <w:rsid w:val="000B552F"/>
    <w:rsid w:val="000B63E5"/>
    <w:rsid w:val="000B6675"/>
    <w:rsid w:val="000D0050"/>
    <w:rsid w:val="000D06A0"/>
    <w:rsid w:val="000D16F2"/>
    <w:rsid w:val="000D2CDE"/>
    <w:rsid w:val="000D441C"/>
    <w:rsid w:val="000D476C"/>
    <w:rsid w:val="000D603E"/>
    <w:rsid w:val="000D78E2"/>
    <w:rsid w:val="000E02C3"/>
    <w:rsid w:val="000E0862"/>
    <w:rsid w:val="000E117A"/>
    <w:rsid w:val="000E12A3"/>
    <w:rsid w:val="000E2489"/>
    <w:rsid w:val="000E25EC"/>
    <w:rsid w:val="000E6040"/>
    <w:rsid w:val="000E66FF"/>
    <w:rsid w:val="000F11A5"/>
    <w:rsid w:val="000F67EF"/>
    <w:rsid w:val="000F7396"/>
    <w:rsid w:val="000F7EA1"/>
    <w:rsid w:val="001000F6"/>
    <w:rsid w:val="001031A7"/>
    <w:rsid w:val="001040D5"/>
    <w:rsid w:val="0010483F"/>
    <w:rsid w:val="00104ABA"/>
    <w:rsid w:val="00105559"/>
    <w:rsid w:val="00107089"/>
    <w:rsid w:val="00107CAD"/>
    <w:rsid w:val="0011114D"/>
    <w:rsid w:val="00113E9B"/>
    <w:rsid w:val="001142CD"/>
    <w:rsid w:val="00114FD9"/>
    <w:rsid w:val="001172CC"/>
    <w:rsid w:val="00121284"/>
    <w:rsid w:val="00122121"/>
    <w:rsid w:val="00124664"/>
    <w:rsid w:val="001259CD"/>
    <w:rsid w:val="00125F8A"/>
    <w:rsid w:val="00126813"/>
    <w:rsid w:val="00130545"/>
    <w:rsid w:val="00130A8F"/>
    <w:rsid w:val="00131B59"/>
    <w:rsid w:val="0013605F"/>
    <w:rsid w:val="00136924"/>
    <w:rsid w:val="00137219"/>
    <w:rsid w:val="00137354"/>
    <w:rsid w:val="001418E8"/>
    <w:rsid w:val="00142417"/>
    <w:rsid w:val="00142FF6"/>
    <w:rsid w:val="001459A5"/>
    <w:rsid w:val="00147056"/>
    <w:rsid w:val="001473A5"/>
    <w:rsid w:val="00147A29"/>
    <w:rsid w:val="00147B87"/>
    <w:rsid w:val="001522B0"/>
    <w:rsid w:val="00156EA5"/>
    <w:rsid w:val="001572EC"/>
    <w:rsid w:val="00157D5A"/>
    <w:rsid w:val="00160009"/>
    <w:rsid w:val="00164113"/>
    <w:rsid w:val="00164442"/>
    <w:rsid w:val="00165B6A"/>
    <w:rsid w:val="00165E00"/>
    <w:rsid w:val="00166B15"/>
    <w:rsid w:val="001705AE"/>
    <w:rsid w:val="00171B94"/>
    <w:rsid w:val="001750DB"/>
    <w:rsid w:val="0017777C"/>
    <w:rsid w:val="00177E13"/>
    <w:rsid w:val="00180DCD"/>
    <w:rsid w:val="00181E61"/>
    <w:rsid w:val="00182823"/>
    <w:rsid w:val="0018515B"/>
    <w:rsid w:val="0018728E"/>
    <w:rsid w:val="001877C8"/>
    <w:rsid w:val="00191F7A"/>
    <w:rsid w:val="00192734"/>
    <w:rsid w:val="00193751"/>
    <w:rsid w:val="001A0980"/>
    <w:rsid w:val="001A16D8"/>
    <w:rsid w:val="001A39C6"/>
    <w:rsid w:val="001A4127"/>
    <w:rsid w:val="001A44F1"/>
    <w:rsid w:val="001A4931"/>
    <w:rsid w:val="001A5363"/>
    <w:rsid w:val="001A5AE3"/>
    <w:rsid w:val="001A639C"/>
    <w:rsid w:val="001A7A4C"/>
    <w:rsid w:val="001A7E53"/>
    <w:rsid w:val="001B07F1"/>
    <w:rsid w:val="001B1B40"/>
    <w:rsid w:val="001B1FCF"/>
    <w:rsid w:val="001B2C8E"/>
    <w:rsid w:val="001C3D09"/>
    <w:rsid w:val="001C3D3E"/>
    <w:rsid w:val="001C45DB"/>
    <w:rsid w:val="001C55A2"/>
    <w:rsid w:val="001C74A1"/>
    <w:rsid w:val="001C7EAD"/>
    <w:rsid w:val="001D1CBE"/>
    <w:rsid w:val="001D2667"/>
    <w:rsid w:val="001D3468"/>
    <w:rsid w:val="001D3E9F"/>
    <w:rsid w:val="001D4B1B"/>
    <w:rsid w:val="001D61FB"/>
    <w:rsid w:val="001E03F1"/>
    <w:rsid w:val="001E0408"/>
    <w:rsid w:val="001E0C88"/>
    <w:rsid w:val="001E23FC"/>
    <w:rsid w:val="001E3110"/>
    <w:rsid w:val="001E3358"/>
    <w:rsid w:val="001E620E"/>
    <w:rsid w:val="001E628B"/>
    <w:rsid w:val="001E6482"/>
    <w:rsid w:val="001F001D"/>
    <w:rsid w:val="001F0E22"/>
    <w:rsid w:val="001F1E5D"/>
    <w:rsid w:val="001F7915"/>
    <w:rsid w:val="00200E49"/>
    <w:rsid w:val="00205722"/>
    <w:rsid w:val="00205A9D"/>
    <w:rsid w:val="0020778F"/>
    <w:rsid w:val="002079CF"/>
    <w:rsid w:val="0021200D"/>
    <w:rsid w:val="00215AB2"/>
    <w:rsid w:val="0021627D"/>
    <w:rsid w:val="00216CD0"/>
    <w:rsid w:val="00217BBE"/>
    <w:rsid w:val="00222875"/>
    <w:rsid w:val="0022358E"/>
    <w:rsid w:val="00224154"/>
    <w:rsid w:val="002247BA"/>
    <w:rsid w:val="00227F2E"/>
    <w:rsid w:val="002317EF"/>
    <w:rsid w:val="00234E08"/>
    <w:rsid w:val="00236841"/>
    <w:rsid w:val="00242F11"/>
    <w:rsid w:val="0024503A"/>
    <w:rsid w:val="00251205"/>
    <w:rsid w:val="00252177"/>
    <w:rsid w:val="00254F94"/>
    <w:rsid w:val="002623B8"/>
    <w:rsid w:val="00264BC0"/>
    <w:rsid w:val="00265902"/>
    <w:rsid w:val="0026646E"/>
    <w:rsid w:val="00266729"/>
    <w:rsid w:val="002734B3"/>
    <w:rsid w:val="0027417E"/>
    <w:rsid w:val="00274F35"/>
    <w:rsid w:val="002773E9"/>
    <w:rsid w:val="00283F2D"/>
    <w:rsid w:val="00284F51"/>
    <w:rsid w:val="00285A3A"/>
    <w:rsid w:val="00287B6E"/>
    <w:rsid w:val="002903A8"/>
    <w:rsid w:val="0029199D"/>
    <w:rsid w:val="00291F10"/>
    <w:rsid w:val="0029381D"/>
    <w:rsid w:val="002966EE"/>
    <w:rsid w:val="00296883"/>
    <w:rsid w:val="00296B8E"/>
    <w:rsid w:val="002A1891"/>
    <w:rsid w:val="002A30BD"/>
    <w:rsid w:val="002A55AA"/>
    <w:rsid w:val="002A6020"/>
    <w:rsid w:val="002A7103"/>
    <w:rsid w:val="002A7F98"/>
    <w:rsid w:val="002B2814"/>
    <w:rsid w:val="002B29D0"/>
    <w:rsid w:val="002B4C5A"/>
    <w:rsid w:val="002B60AC"/>
    <w:rsid w:val="002B6323"/>
    <w:rsid w:val="002B7046"/>
    <w:rsid w:val="002B7BB2"/>
    <w:rsid w:val="002C0CB6"/>
    <w:rsid w:val="002C0E59"/>
    <w:rsid w:val="002C4B93"/>
    <w:rsid w:val="002C5382"/>
    <w:rsid w:val="002C6DDB"/>
    <w:rsid w:val="002D0685"/>
    <w:rsid w:val="002D12C7"/>
    <w:rsid w:val="002D3882"/>
    <w:rsid w:val="002D47EA"/>
    <w:rsid w:val="002D50DD"/>
    <w:rsid w:val="002D5E15"/>
    <w:rsid w:val="002D6E3E"/>
    <w:rsid w:val="002E190C"/>
    <w:rsid w:val="002E2058"/>
    <w:rsid w:val="002E7346"/>
    <w:rsid w:val="002F17F5"/>
    <w:rsid w:val="002F327B"/>
    <w:rsid w:val="002F3D43"/>
    <w:rsid w:val="002F44D6"/>
    <w:rsid w:val="002F4EAE"/>
    <w:rsid w:val="0030018A"/>
    <w:rsid w:val="003005FE"/>
    <w:rsid w:val="00300C9B"/>
    <w:rsid w:val="0030324F"/>
    <w:rsid w:val="00303FA0"/>
    <w:rsid w:val="00304962"/>
    <w:rsid w:val="00310B16"/>
    <w:rsid w:val="00315187"/>
    <w:rsid w:val="0031683F"/>
    <w:rsid w:val="0031708E"/>
    <w:rsid w:val="00317694"/>
    <w:rsid w:val="00320799"/>
    <w:rsid w:val="00321D46"/>
    <w:rsid w:val="00322A26"/>
    <w:rsid w:val="00326B70"/>
    <w:rsid w:val="0033169E"/>
    <w:rsid w:val="00332D2B"/>
    <w:rsid w:val="00333439"/>
    <w:rsid w:val="00333C55"/>
    <w:rsid w:val="003341EC"/>
    <w:rsid w:val="003358AA"/>
    <w:rsid w:val="00336DE6"/>
    <w:rsid w:val="00340D0E"/>
    <w:rsid w:val="00340D9F"/>
    <w:rsid w:val="00341C42"/>
    <w:rsid w:val="0034273D"/>
    <w:rsid w:val="00344348"/>
    <w:rsid w:val="00352191"/>
    <w:rsid w:val="00354326"/>
    <w:rsid w:val="00354337"/>
    <w:rsid w:val="003550E0"/>
    <w:rsid w:val="0036114A"/>
    <w:rsid w:val="003636FA"/>
    <w:rsid w:val="00366347"/>
    <w:rsid w:val="00367079"/>
    <w:rsid w:val="0037208E"/>
    <w:rsid w:val="0037376F"/>
    <w:rsid w:val="00376478"/>
    <w:rsid w:val="0037650F"/>
    <w:rsid w:val="00377B87"/>
    <w:rsid w:val="003801DD"/>
    <w:rsid w:val="0038092C"/>
    <w:rsid w:val="0038319C"/>
    <w:rsid w:val="00383563"/>
    <w:rsid w:val="00386EAF"/>
    <w:rsid w:val="0038719D"/>
    <w:rsid w:val="00387AA5"/>
    <w:rsid w:val="00390693"/>
    <w:rsid w:val="00393958"/>
    <w:rsid w:val="00394960"/>
    <w:rsid w:val="00395883"/>
    <w:rsid w:val="00395889"/>
    <w:rsid w:val="003A119E"/>
    <w:rsid w:val="003A33A4"/>
    <w:rsid w:val="003A492C"/>
    <w:rsid w:val="003A55C7"/>
    <w:rsid w:val="003A5947"/>
    <w:rsid w:val="003A7924"/>
    <w:rsid w:val="003A7BB5"/>
    <w:rsid w:val="003B276A"/>
    <w:rsid w:val="003B2B32"/>
    <w:rsid w:val="003B2C8C"/>
    <w:rsid w:val="003B32FB"/>
    <w:rsid w:val="003B40F7"/>
    <w:rsid w:val="003B50C4"/>
    <w:rsid w:val="003C0164"/>
    <w:rsid w:val="003C3144"/>
    <w:rsid w:val="003C5A57"/>
    <w:rsid w:val="003C7474"/>
    <w:rsid w:val="003C797B"/>
    <w:rsid w:val="003D024F"/>
    <w:rsid w:val="003D2EE1"/>
    <w:rsid w:val="003E0B1E"/>
    <w:rsid w:val="003E27A8"/>
    <w:rsid w:val="003E6F8E"/>
    <w:rsid w:val="003E74CC"/>
    <w:rsid w:val="003F4336"/>
    <w:rsid w:val="003F7898"/>
    <w:rsid w:val="00400D13"/>
    <w:rsid w:val="00401662"/>
    <w:rsid w:val="004035C2"/>
    <w:rsid w:val="00404C28"/>
    <w:rsid w:val="00405334"/>
    <w:rsid w:val="00405665"/>
    <w:rsid w:val="00406EA7"/>
    <w:rsid w:val="00406F46"/>
    <w:rsid w:val="00407188"/>
    <w:rsid w:val="004101B2"/>
    <w:rsid w:val="00411A54"/>
    <w:rsid w:val="0041540E"/>
    <w:rsid w:val="00415431"/>
    <w:rsid w:val="00417B1C"/>
    <w:rsid w:val="00421870"/>
    <w:rsid w:val="00423EDF"/>
    <w:rsid w:val="00424883"/>
    <w:rsid w:val="00425095"/>
    <w:rsid w:val="004254EA"/>
    <w:rsid w:val="00425FB1"/>
    <w:rsid w:val="00426E7B"/>
    <w:rsid w:val="00426E7D"/>
    <w:rsid w:val="004276A8"/>
    <w:rsid w:val="004323B5"/>
    <w:rsid w:val="00433E3B"/>
    <w:rsid w:val="00434163"/>
    <w:rsid w:val="004350CC"/>
    <w:rsid w:val="004401D7"/>
    <w:rsid w:val="00443A5A"/>
    <w:rsid w:val="004447F3"/>
    <w:rsid w:val="00446739"/>
    <w:rsid w:val="004516FE"/>
    <w:rsid w:val="00454B7C"/>
    <w:rsid w:val="00462002"/>
    <w:rsid w:val="00462507"/>
    <w:rsid w:val="00462D01"/>
    <w:rsid w:val="0046471A"/>
    <w:rsid w:val="00467620"/>
    <w:rsid w:val="00467AA7"/>
    <w:rsid w:val="0047009C"/>
    <w:rsid w:val="004746A5"/>
    <w:rsid w:val="00474779"/>
    <w:rsid w:val="00482438"/>
    <w:rsid w:val="004830D4"/>
    <w:rsid w:val="00483A9E"/>
    <w:rsid w:val="00483D22"/>
    <w:rsid w:val="0048544E"/>
    <w:rsid w:val="00485ECC"/>
    <w:rsid w:val="004865B4"/>
    <w:rsid w:val="00490EBC"/>
    <w:rsid w:val="00493889"/>
    <w:rsid w:val="00496DAF"/>
    <w:rsid w:val="004A05C0"/>
    <w:rsid w:val="004A1CCA"/>
    <w:rsid w:val="004A1F03"/>
    <w:rsid w:val="004A6839"/>
    <w:rsid w:val="004A71DC"/>
    <w:rsid w:val="004A7EC8"/>
    <w:rsid w:val="004B078A"/>
    <w:rsid w:val="004B17C7"/>
    <w:rsid w:val="004B1909"/>
    <w:rsid w:val="004B2089"/>
    <w:rsid w:val="004B40FC"/>
    <w:rsid w:val="004B607C"/>
    <w:rsid w:val="004B7059"/>
    <w:rsid w:val="004B7817"/>
    <w:rsid w:val="004C0010"/>
    <w:rsid w:val="004C1509"/>
    <w:rsid w:val="004C2E47"/>
    <w:rsid w:val="004C312D"/>
    <w:rsid w:val="004C4B60"/>
    <w:rsid w:val="004C62B1"/>
    <w:rsid w:val="004D029E"/>
    <w:rsid w:val="004D02CC"/>
    <w:rsid w:val="004D0E4F"/>
    <w:rsid w:val="004D1902"/>
    <w:rsid w:val="004D1993"/>
    <w:rsid w:val="004D2C7D"/>
    <w:rsid w:val="004D7999"/>
    <w:rsid w:val="004E39A3"/>
    <w:rsid w:val="004E53A7"/>
    <w:rsid w:val="004F238B"/>
    <w:rsid w:val="004F3633"/>
    <w:rsid w:val="004F3931"/>
    <w:rsid w:val="004F3D7E"/>
    <w:rsid w:val="004F6358"/>
    <w:rsid w:val="004F7BAF"/>
    <w:rsid w:val="004F7D3F"/>
    <w:rsid w:val="00500EA1"/>
    <w:rsid w:val="00501085"/>
    <w:rsid w:val="00501EEA"/>
    <w:rsid w:val="005031F7"/>
    <w:rsid w:val="00507966"/>
    <w:rsid w:val="005123E7"/>
    <w:rsid w:val="00513247"/>
    <w:rsid w:val="005150A5"/>
    <w:rsid w:val="00515CC4"/>
    <w:rsid w:val="00516194"/>
    <w:rsid w:val="005167CF"/>
    <w:rsid w:val="00516B3D"/>
    <w:rsid w:val="005209B1"/>
    <w:rsid w:val="0052257F"/>
    <w:rsid w:val="00522990"/>
    <w:rsid w:val="005238E6"/>
    <w:rsid w:val="00523B57"/>
    <w:rsid w:val="00523C55"/>
    <w:rsid w:val="00531ACD"/>
    <w:rsid w:val="00532718"/>
    <w:rsid w:val="00533838"/>
    <w:rsid w:val="0053422F"/>
    <w:rsid w:val="00536C09"/>
    <w:rsid w:val="005375DE"/>
    <w:rsid w:val="00537825"/>
    <w:rsid w:val="0054161E"/>
    <w:rsid w:val="00541A7E"/>
    <w:rsid w:val="00544B2E"/>
    <w:rsid w:val="0054571B"/>
    <w:rsid w:val="00552F21"/>
    <w:rsid w:val="005536FC"/>
    <w:rsid w:val="005565A1"/>
    <w:rsid w:val="005573D8"/>
    <w:rsid w:val="00557A68"/>
    <w:rsid w:val="00562A98"/>
    <w:rsid w:val="005632DA"/>
    <w:rsid w:val="00563EE6"/>
    <w:rsid w:val="00566835"/>
    <w:rsid w:val="00567D0F"/>
    <w:rsid w:val="005714CC"/>
    <w:rsid w:val="005732D6"/>
    <w:rsid w:val="005741DB"/>
    <w:rsid w:val="00575931"/>
    <w:rsid w:val="00575B1D"/>
    <w:rsid w:val="00576C36"/>
    <w:rsid w:val="00580947"/>
    <w:rsid w:val="00581C01"/>
    <w:rsid w:val="00582531"/>
    <w:rsid w:val="00582B72"/>
    <w:rsid w:val="00585254"/>
    <w:rsid w:val="00591FCC"/>
    <w:rsid w:val="00597F00"/>
    <w:rsid w:val="005A2584"/>
    <w:rsid w:val="005A4007"/>
    <w:rsid w:val="005A6E4A"/>
    <w:rsid w:val="005A76E1"/>
    <w:rsid w:val="005B0AD2"/>
    <w:rsid w:val="005B1F95"/>
    <w:rsid w:val="005B3684"/>
    <w:rsid w:val="005B4EC9"/>
    <w:rsid w:val="005B4FBB"/>
    <w:rsid w:val="005B5A8A"/>
    <w:rsid w:val="005B6239"/>
    <w:rsid w:val="005B6BEC"/>
    <w:rsid w:val="005B7165"/>
    <w:rsid w:val="005B7899"/>
    <w:rsid w:val="005C2F3B"/>
    <w:rsid w:val="005C3DCB"/>
    <w:rsid w:val="005C562E"/>
    <w:rsid w:val="005C6FFB"/>
    <w:rsid w:val="005C72D6"/>
    <w:rsid w:val="005C7760"/>
    <w:rsid w:val="005D19C1"/>
    <w:rsid w:val="005D1C1D"/>
    <w:rsid w:val="005D305C"/>
    <w:rsid w:val="005D5925"/>
    <w:rsid w:val="005D5AB3"/>
    <w:rsid w:val="005E62CB"/>
    <w:rsid w:val="005E684A"/>
    <w:rsid w:val="005F085A"/>
    <w:rsid w:val="005F17E4"/>
    <w:rsid w:val="005F2756"/>
    <w:rsid w:val="005F3443"/>
    <w:rsid w:val="005F4C4C"/>
    <w:rsid w:val="005F6330"/>
    <w:rsid w:val="0060133E"/>
    <w:rsid w:val="0060291D"/>
    <w:rsid w:val="00604977"/>
    <w:rsid w:val="00606E87"/>
    <w:rsid w:val="00613C6B"/>
    <w:rsid w:val="006159BF"/>
    <w:rsid w:val="00617A02"/>
    <w:rsid w:val="006202DC"/>
    <w:rsid w:val="0062153E"/>
    <w:rsid w:val="00623BA0"/>
    <w:rsid w:val="00625483"/>
    <w:rsid w:val="006274F7"/>
    <w:rsid w:val="00631FF6"/>
    <w:rsid w:val="006326CE"/>
    <w:rsid w:val="00633DE2"/>
    <w:rsid w:val="0063424B"/>
    <w:rsid w:val="006342AD"/>
    <w:rsid w:val="00640348"/>
    <w:rsid w:val="00641FB5"/>
    <w:rsid w:val="00646491"/>
    <w:rsid w:val="00646851"/>
    <w:rsid w:val="0065075A"/>
    <w:rsid w:val="00650AE8"/>
    <w:rsid w:val="00650DA5"/>
    <w:rsid w:val="00651582"/>
    <w:rsid w:val="00651DF5"/>
    <w:rsid w:val="00655B7E"/>
    <w:rsid w:val="00656B2A"/>
    <w:rsid w:val="006606CD"/>
    <w:rsid w:val="006607B7"/>
    <w:rsid w:val="006673E1"/>
    <w:rsid w:val="006678FD"/>
    <w:rsid w:val="006710AC"/>
    <w:rsid w:val="006728DC"/>
    <w:rsid w:val="00677648"/>
    <w:rsid w:val="00681712"/>
    <w:rsid w:val="00681824"/>
    <w:rsid w:val="00686877"/>
    <w:rsid w:val="00687500"/>
    <w:rsid w:val="006876E7"/>
    <w:rsid w:val="00691BAE"/>
    <w:rsid w:val="00691F09"/>
    <w:rsid w:val="00693591"/>
    <w:rsid w:val="006959BA"/>
    <w:rsid w:val="0069795D"/>
    <w:rsid w:val="006A4AE1"/>
    <w:rsid w:val="006B44E3"/>
    <w:rsid w:val="006B5B64"/>
    <w:rsid w:val="006C110C"/>
    <w:rsid w:val="006C11D6"/>
    <w:rsid w:val="006C64FF"/>
    <w:rsid w:val="006C6617"/>
    <w:rsid w:val="006D139F"/>
    <w:rsid w:val="006D14D8"/>
    <w:rsid w:val="006D271D"/>
    <w:rsid w:val="006D53CB"/>
    <w:rsid w:val="006D5E9D"/>
    <w:rsid w:val="006D6173"/>
    <w:rsid w:val="006D7995"/>
    <w:rsid w:val="006D7A05"/>
    <w:rsid w:val="006E202A"/>
    <w:rsid w:val="006E2B6E"/>
    <w:rsid w:val="006E52BE"/>
    <w:rsid w:val="006E5896"/>
    <w:rsid w:val="006E5E2A"/>
    <w:rsid w:val="006E7669"/>
    <w:rsid w:val="006F002F"/>
    <w:rsid w:val="006F0A17"/>
    <w:rsid w:val="006F124F"/>
    <w:rsid w:val="006F2381"/>
    <w:rsid w:val="006F379F"/>
    <w:rsid w:val="006F3E03"/>
    <w:rsid w:val="006F4918"/>
    <w:rsid w:val="006F4A97"/>
    <w:rsid w:val="006F5341"/>
    <w:rsid w:val="006F6B0E"/>
    <w:rsid w:val="00700663"/>
    <w:rsid w:val="00701F44"/>
    <w:rsid w:val="00703D49"/>
    <w:rsid w:val="007066B8"/>
    <w:rsid w:val="0071119E"/>
    <w:rsid w:val="00711816"/>
    <w:rsid w:val="00712652"/>
    <w:rsid w:val="00713B0E"/>
    <w:rsid w:val="007141FB"/>
    <w:rsid w:val="00716D74"/>
    <w:rsid w:val="00720432"/>
    <w:rsid w:val="00721698"/>
    <w:rsid w:val="0072251C"/>
    <w:rsid w:val="007228C1"/>
    <w:rsid w:val="00725E00"/>
    <w:rsid w:val="00730A54"/>
    <w:rsid w:val="00735963"/>
    <w:rsid w:val="007365C0"/>
    <w:rsid w:val="00741068"/>
    <w:rsid w:val="00741AC5"/>
    <w:rsid w:val="00741F42"/>
    <w:rsid w:val="00742EF7"/>
    <w:rsid w:val="00744031"/>
    <w:rsid w:val="00750244"/>
    <w:rsid w:val="0075038F"/>
    <w:rsid w:val="00753E9F"/>
    <w:rsid w:val="0075445E"/>
    <w:rsid w:val="007559B3"/>
    <w:rsid w:val="007573F1"/>
    <w:rsid w:val="00761719"/>
    <w:rsid w:val="007632A1"/>
    <w:rsid w:val="0076424D"/>
    <w:rsid w:val="00764835"/>
    <w:rsid w:val="00764CAF"/>
    <w:rsid w:val="007671E8"/>
    <w:rsid w:val="007676D4"/>
    <w:rsid w:val="00767F28"/>
    <w:rsid w:val="007718ED"/>
    <w:rsid w:val="00774635"/>
    <w:rsid w:val="00777AD7"/>
    <w:rsid w:val="0078117C"/>
    <w:rsid w:val="0078242B"/>
    <w:rsid w:val="0078288B"/>
    <w:rsid w:val="00785305"/>
    <w:rsid w:val="00786770"/>
    <w:rsid w:val="007907D3"/>
    <w:rsid w:val="0079238F"/>
    <w:rsid w:val="0079410B"/>
    <w:rsid w:val="007942E5"/>
    <w:rsid w:val="00795085"/>
    <w:rsid w:val="007A2428"/>
    <w:rsid w:val="007A6B6A"/>
    <w:rsid w:val="007A7B0F"/>
    <w:rsid w:val="007B03B9"/>
    <w:rsid w:val="007B30A6"/>
    <w:rsid w:val="007B4607"/>
    <w:rsid w:val="007B5DD3"/>
    <w:rsid w:val="007B61B5"/>
    <w:rsid w:val="007B6581"/>
    <w:rsid w:val="007C05A0"/>
    <w:rsid w:val="007C1970"/>
    <w:rsid w:val="007C3777"/>
    <w:rsid w:val="007C49DC"/>
    <w:rsid w:val="007C56E5"/>
    <w:rsid w:val="007D176A"/>
    <w:rsid w:val="007D23C6"/>
    <w:rsid w:val="007D63C2"/>
    <w:rsid w:val="007D7BE0"/>
    <w:rsid w:val="007E0174"/>
    <w:rsid w:val="007E152E"/>
    <w:rsid w:val="007E3FA3"/>
    <w:rsid w:val="007E5F95"/>
    <w:rsid w:val="007E7310"/>
    <w:rsid w:val="007F0A50"/>
    <w:rsid w:val="007F6EA1"/>
    <w:rsid w:val="007F73D6"/>
    <w:rsid w:val="007F7EE1"/>
    <w:rsid w:val="00800746"/>
    <w:rsid w:val="0080455C"/>
    <w:rsid w:val="0080643C"/>
    <w:rsid w:val="00810548"/>
    <w:rsid w:val="0081262A"/>
    <w:rsid w:val="0081409A"/>
    <w:rsid w:val="00815372"/>
    <w:rsid w:val="00816CE9"/>
    <w:rsid w:val="00821004"/>
    <w:rsid w:val="00821952"/>
    <w:rsid w:val="00823906"/>
    <w:rsid w:val="00823B0C"/>
    <w:rsid w:val="00824641"/>
    <w:rsid w:val="00824B0B"/>
    <w:rsid w:val="00825C6F"/>
    <w:rsid w:val="00827FA2"/>
    <w:rsid w:val="00831B92"/>
    <w:rsid w:val="008325EF"/>
    <w:rsid w:val="00834FC2"/>
    <w:rsid w:val="008371FF"/>
    <w:rsid w:val="00837302"/>
    <w:rsid w:val="00843917"/>
    <w:rsid w:val="0084413B"/>
    <w:rsid w:val="008469E6"/>
    <w:rsid w:val="00847126"/>
    <w:rsid w:val="008472A7"/>
    <w:rsid w:val="00850411"/>
    <w:rsid w:val="00853975"/>
    <w:rsid w:val="00854663"/>
    <w:rsid w:val="0085598F"/>
    <w:rsid w:val="00856095"/>
    <w:rsid w:val="008569C1"/>
    <w:rsid w:val="008570C4"/>
    <w:rsid w:val="0085795B"/>
    <w:rsid w:val="00861A40"/>
    <w:rsid w:val="00861F8C"/>
    <w:rsid w:val="00867368"/>
    <w:rsid w:val="00872A23"/>
    <w:rsid w:val="00880C3D"/>
    <w:rsid w:val="00882679"/>
    <w:rsid w:val="00882A28"/>
    <w:rsid w:val="00885A6F"/>
    <w:rsid w:val="00885D46"/>
    <w:rsid w:val="008950DD"/>
    <w:rsid w:val="008958BC"/>
    <w:rsid w:val="0089789F"/>
    <w:rsid w:val="008A10DD"/>
    <w:rsid w:val="008A15DE"/>
    <w:rsid w:val="008A277A"/>
    <w:rsid w:val="008A3125"/>
    <w:rsid w:val="008A792B"/>
    <w:rsid w:val="008B4261"/>
    <w:rsid w:val="008B54C5"/>
    <w:rsid w:val="008B564E"/>
    <w:rsid w:val="008B58B7"/>
    <w:rsid w:val="008C0236"/>
    <w:rsid w:val="008C0CA4"/>
    <w:rsid w:val="008C1BE4"/>
    <w:rsid w:val="008C1EFB"/>
    <w:rsid w:val="008C3074"/>
    <w:rsid w:val="008C3FA5"/>
    <w:rsid w:val="008D022B"/>
    <w:rsid w:val="008D4A19"/>
    <w:rsid w:val="008D57CE"/>
    <w:rsid w:val="008D6910"/>
    <w:rsid w:val="008D77CA"/>
    <w:rsid w:val="008D79C2"/>
    <w:rsid w:val="008E0FDF"/>
    <w:rsid w:val="008E2D8A"/>
    <w:rsid w:val="008E40E8"/>
    <w:rsid w:val="008E46F7"/>
    <w:rsid w:val="008E5B0C"/>
    <w:rsid w:val="008F1FD3"/>
    <w:rsid w:val="008F36BF"/>
    <w:rsid w:val="008F3B72"/>
    <w:rsid w:val="008F4155"/>
    <w:rsid w:val="008F47F8"/>
    <w:rsid w:val="008F49E9"/>
    <w:rsid w:val="008F4BCC"/>
    <w:rsid w:val="00900633"/>
    <w:rsid w:val="0090258C"/>
    <w:rsid w:val="0090265C"/>
    <w:rsid w:val="00904A9F"/>
    <w:rsid w:val="00905B88"/>
    <w:rsid w:val="00906446"/>
    <w:rsid w:val="00906927"/>
    <w:rsid w:val="00907635"/>
    <w:rsid w:val="00910357"/>
    <w:rsid w:val="009254C8"/>
    <w:rsid w:val="0092680C"/>
    <w:rsid w:val="00926BA9"/>
    <w:rsid w:val="00926CE0"/>
    <w:rsid w:val="00930F1D"/>
    <w:rsid w:val="009326EF"/>
    <w:rsid w:val="009329A4"/>
    <w:rsid w:val="00932EA5"/>
    <w:rsid w:val="0094181F"/>
    <w:rsid w:val="009424F7"/>
    <w:rsid w:val="00942B76"/>
    <w:rsid w:val="009430BB"/>
    <w:rsid w:val="0094555A"/>
    <w:rsid w:val="009537F6"/>
    <w:rsid w:val="00953D2A"/>
    <w:rsid w:val="0095524A"/>
    <w:rsid w:val="009574AD"/>
    <w:rsid w:val="009627CB"/>
    <w:rsid w:val="00964BE2"/>
    <w:rsid w:val="00964C8B"/>
    <w:rsid w:val="00966571"/>
    <w:rsid w:val="00967188"/>
    <w:rsid w:val="0096775A"/>
    <w:rsid w:val="00970A44"/>
    <w:rsid w:val="0097252D"/>
    <w:rsid w:val="00977193"/>
    <w:rsid w:val="00977FD1"/>
    <w:rsid w:val="00981D6D"/>
    <w:rsid w:val="00981F8C"/>
    <w:rsid w:val="00993B25"/>
    <w:rsid w:val="00994ED0"/>
    <w:rsid w:val="009965EB"/>
    <w:rsid w:val="009A18B5"/>
    <w:rsid w:val="009A5512"/>
    <w:rsid w:val="009B312F"/>
    <w:rsid w:val="009B414D"/>
    <w:rsid w:val="009B47EE"/>
    <w:rsid w:val="009B53BF"/>
    <w:rsid w:val="009B6422"/>
    <w:rsid w:val="009B7AE4"/>
    <w:rsid w:val="009C08CE"/>
    <w:rsid w:val="009C1D67"/>
    <w:rsid w:val="009C22C2"/>
    <w:rsid w:val="009C2AC0"/>
    <w:rsid w:val="009C3CCE"/>
    <w:rsid w:val="009C4F4F"/>
    <w:rsid w:val="009D212A"/>
    <w:rsid w:val="009D30D4"/>
    <w:rsid w:val="009D4290"/>
    <w:rsid w:val="009E0E7F"/>
    <w:rsid w:val="009E1B61"/>
    <w:rsid w:val="009E1B80"/>
    <w:rsid w:val="009E6309"/>
    <w:rsid w:val="009E74AC"/>
    <w:rsid w:val="009F0666"/>
    <w:rsid w:val="009F5CC0"/>
    <w:rsid w:val="00A002C2"/>
    <w:rsid w:val="00A018CF"/>
    <w:rsid w:val="00A01ACD"/>
    <w:rsid w:val="00A03407"/>
    <w:rsid w:val="00A0433E"/>
    <w:rsid w:val="00A04ECF"/>
    <w:rsid w:val="00A053A7"/>
    <w:rsid w:val="00A06249"/>
    <w:rsid w:val="00A0778E"/>
    <w:rsid w:val="00A07ADE"/>
    <w:rsid w:val="00A07D80"/>
    <w:rsid w:val="00A12D0A"/>
    <w:rsid w:val="00A132A8"/>
    <w:rsid w:val="00A14A6B"/>
    <w:rsid w:val="00A162B6"/>
    <w:rsid w:val="00A179E0"/>
    <w:rsid w:val="00A17EE6"/>
    <w:rsid w:val="00A21B28"/>
    <w:rsid w:val="00A239D0"/>
    <w:rsid w:val="00A251DE"/>
    <w:rsid w:val="00A30ABE"/>
    <w:rsid w:val="00A30BA6"/>
    <w:rsid w:val="00A318F4"/>
    <w:rsid w:val="00A33403"/>
    <w:rsid w:val="00A34123"/>
    <w:rsid w:val="00A34562"/>
    <w:rsid w:val="00A347FE"/>
    <w:rsid w:val="00A34A69"/>
    <w:rsid w:val="00A37CCC"/>
    <w:rsid w:val="00A40143"/>
    <w:rsid w:val="00A513FF"/>
    <w:rsid w:val="00A51F83"/>
    <w:rsid w:val="00A542C0"/>
    <w:rsid w:val="00A543F0"/>
    <w:rsid w:val="00A54DC8"/>
    <w:rsid w:val="00A56245"/>
    <w:rsid w:val="00A56E21"/>
    <w:rsid w:val="00A571F8"/>
    <w:rsid w:val="00A5797C"/>
    <w:rsid w:val="00A57EE8"/>
    <w:rsid w:val="00A62BEF"/>
    <w:rsid w:val="00A631C2"/>
    <w:rsid w:val="00A65C61"/>
    <w:rsid w:val="00A65CCD"/>
    <w:rsid w:val="00A65FB2"/>
    <w:rsid w:val="00A67DE4"/>
    <w:rsid w:val="00A739AD"/>
    <w:rsid w:val="00A75991"/>
    <w:rsid w:val="00A77109"/>
    <w:rsid w:val="00A8007D"/>
    <w:rsid w:val="00A80BA3"/>
    <w:rsid w:val="00A82CDE"/>
    <w:rsid w:val="00A8422E"/>
    <w:rsid w:val="00A87689"/>
    <w:rsid w:val="00A8782F"/>
    <w:rsid w:val="00A928CD"/>
    <w:rsid w:val="00A9434D"/>
    <w:rsid w:val="00A963B5"/>
    <w:rsid w:val="00AA1D09"/>
    <w:rsid w:val="00AA2073"/>
    <w:rsid w:val="00AA2EAC"/>
    <w:rsid w:val="00AA3810"/>
    <w:rsid w:val="00AA55F3"/>
    <w:rsid w:val="00AA5C54"/>
    <w:rsid w:val="00AA5D36"/>
    <w:rsid w:val="00AA63B6"/>
    <w:rsid w:val="00AA7022"/>
    <w:rsid w:val="00AA72BF"/>
    <w:rsid w:val="00AA7EA4"/>
    <w:rsid w:val="00AB333E"/>
    <w:rsid w:val="00AB4079"/>
    <w:rsid w:val="00AB534A"/>
    <w:rsid w:val="00AC00AF"/>
    <w:rsid w:val="00AC1E5C"/>
    <w:rsid w:val="00AC250D"/>
    <w:rsid w:val="00AC293D"/>
    <w:rsid w:val="00AC2D7A"/>
    <w:rsid w:val="00AC3AEE"/>
    <w:rsid w:val="00AC4083"/>
    <w:rsid w:val="00AD0E69"/>
    <w:rsid w:val="00AD0F64"/>
    <w:rsid w:val="00AD39E2"/>
    <w:rsid w:val="00AE0ADC"/>
    <w:rsid w:val="00AE4E3F"/>
    <w:rsid w:val="00AE7258"/>
    <w:rsid w:val="00AF03D8"/>
    <w:rsid w:val="00AF3A1D"/>
    <w:rsid w:val="00AF4E0B"/>
    <w:rsid w:val="00AF7353"/>
    <w:rsid w:val="00AF7479"/>
    <w:rsid w:val="00B006E3"/>
    <w:rsid w:val="00B011C1"/>
    <w:rsid w:val="00B13615"/>
    <w:rsid w:val="00B14CC7"/>
    <w:rsid w:val="00B15427"/>
    <w:rsid w:val="00B16E20"/>
    <w:rsid w:val="00B26CF2"/>
    <w:rsid w:val="00B26EB1"/>
    <w:rsid w:val="00B302BF"/>
    <w:rsid w:val="00B31A87"/>
    <w:rsid w:val="00B32C26"/>
    <w:rsid w:val="00B34415"/>
    <w:rsid w:val="00B3600A"/>
    <w:rsid w:val="00B412D2"/>
    <w:rsid w:val="00B41FA5"/>
    <w:rsid w:val="00B42D1D"/>
    <w:rsid w:val="00B434B6"/>
    <w:rsid w:val="00B454C5"/>
    <w:rsid w:val="00B4591B"/>
    <w:rsid w:val="00B51442"/>
    <w:rsid w:val="00B515BF"/>
    <w:rsid w:val="00B53104"/>
    <w:rsid w:val="00B564D0"/>
    <w:rsid w:val="00B57C19"/>
    <w:rsid w:val="00B600D5"/>
    <w:rsid w:val="00B63BB2"/>
    <w:rsid w:val="00B656B5"/>
    <w:rsid w:val="00B66820"/>
    <w:rsid w:val="00B67733"/>
    <w:rsid w:val="00B705B5"/>
    <w:rsid w:val="00B709E0"/>
    <w:rsid w:val="00B70ECD"/>
    <w:rsid w:val="00B75F30"/>
    <w:rsid w:val="00B76237"/>
    <w:rsid w:val="00B82444"/>
    <w:rsid w:val="00B82576"/>
    <w:rsid w:val="00B834A6"/>
    <w:rsid w:val="00B83BED"/>
    <w:rsid w:val="00B85506"/>
    <w:rsid w:val="00B90E18"/>
    <w:rsid w:val="00B91459"/>
    <w:rsid w:val="00B91DD7"/>
    <w:rsid w:val="00B92139"/>
    <w:rsid w:val="00B93719"/>
    <w:rsid w:val="00B957DB"/>
    <w:rsid w:val="00BA15B8"/>
    <w:rsid w:val="00BA5060"/>
    <w:rsid w:val="00BA71F7"/>
    <w:rsid w:val="00BA743E"/>
    <w:rsid w:val="00BB1000"/>
    <w:rsid w:val="00BC2157"/>
    <w:rsid w:val="00BC47C5"/>
    <w:rsid w:val="00BC4B15"/>
    <w:rsid w:val="00BC5428"/>
    <w:rsid w:val="00BD0049"/>
    <w:rsid w:val="00BD0BD2"/>
    <w:rsid w:val="00BD4E95"/>
    <w:rsid w:val="00BD6D9A"/>
    <w:rsid w:val="00BE18B1"/>
    <w:rsid w:val="00BE2BE2"/>
    <w:rsid w:val="00BE2CEF"/>
    <w:rsid w:val="00BE34B0"/>
    <w:rsid w:val="00BE39E9"/>
    <w:rsid w:val="00BF074B"/>
    <w:rsid w:val="00BF6005"/>
    <w:rsid w:val="00C00432"/>
    <w:rsid w:val="00C0066B"/>
    <w:rsid w:val="00C0123B"/>
    <w:rsid w:val="00C023EA"/>
    <w:rsid w:val="00C0248B"/>
    <w:rsid w:val="00C033DC"/>
    <w:rsid w:val="00C058CF"/>
    <w:rsid w:val="00C11B48"/>
    <w:rsid w:val="00C11FCE"/>
    <w:rsid w:val="00C146CA"/>
    <w:rsid w:val="00C17D0D"/>
    <w:rsid w:val="00C17D4A"/>
    <w:rsid w:val="00C17D6E"/>
    <w:rsid w:val="00C20A6D"/>
    <w:rsid w:val="00C21399"/>
    <w:rsid w:val="00C2465D"/>
    <w:rsid w:val="00C30518"/>
    <w:rsid w:val="00C35339"/>
    <w:rsid w:val="00C35343"/>
    <w:rsid w:val="00C413D4"/>
    <w:rsid w:val="00C44F7F"/>
    <w:rsid w:val="00C51220"/>
    <w:rsid w:val="00C51280"/>
    <w:rsid w:val="00C51AEC"/>
    <w:rsid w:val="00C53C02"/>
    <w:rsid w:val="00C57397"/>
    <w:rsid w:val="00C6136D"/>
    <w:rsid w:val="00C647CF"/>
    <w:rsid w:val="00C77BDC"/>
    <w:rsid w:val="00C8090F"/>
    <w:rsid w:val="00C8332A"/>
    <w:rsid w:val="00C83A3F"/>
    <w:rsid w:val="00C84920"/>
    <w:rsid w:val="00C91DC4"/>
    <w:rsid w:val="00C92509"/>
    <w:rsid w:val="00C95417"/>
    <w:rsid w:val="00C96FAF"/>
    <w:rsid w:val="00C97F93"/>
    <w:rsid w:val="00CA2110"/>
    <w:rsid w:val="00CA3C98"/>
    <w:rsid w:val="00CA45D7"/>
    <w:rsid w:val="00CA4FD9"/>
    <w:rsid w:val="00CA54C5"/>
    <w:rsid w:val="00CA6856"/>
    <w:rsid w:val="00CA7C31"/>
    <w:rsid w:val="00CB0888"/>
    <w:rsid w:val="00CB3085"/>
    <w:rsid w:val="00CB487C"/>
    <w:rsid w:val="00CB5E13"/>
    <w:rsid w:val="00CB69BB"/>
    <w:rsid w:val="00CB7550"/>
    <w:rsid w:val="00CC114E"/>
    <w:rsid w:val="00CC2151"/>
    <w:rsid w:val="00CC58F8"/>
    <w:rsid w:val="00CC7D55"/>
    <w:rsid w:val="00CD1641"/>
    <w:rsid w:val="00CD2332"/>
    <w:rsid w:val="00CD3F7B"/>
    <w:rsid w:val="00CD4DB4"/>
    <w:rsid w:val="00CD57FD"/>
    <w:rsid w:val="00CD6212"/>
    <w:rsid w:val="00CD6B48"/>
    <w:rsid w:val="00CD6DB3"/>
    <w:rsid w:val="00CD7C03"/>
    <w:rsid w:val="00CE192C"/>
    <w:rsid w:val="00CE3154"/>
    <w:rsid w:val="00CE429A"/>
    <w:rsid w:val="00CE5F0F"/>
    <w:rsid w:val="00CE5FCF"/>
    <w:rsid w:val="00CE7942"/>
    <w:rsid w:val="00CE7A71"/>
    <w:rsid w:val="00CF059F"/>
    <w:rsid w:val="00CF2390"/>
    <w:rsid w:val="00CF2899"/>
    <w:rsid w:val="00CF5943"/>
    <w:rsid w:val="00CF7E9E"/>
    <w:rsid w:val="00D0075E"/>
    <w:rsid w:val="00D01338"/>
    <w:rsid w:val="00D06176"/>
    <w:rsid w:val="00D11532"/>
    <w:rsid w:val="00D11F96"/>
    <w:rsid w:val="00D11FB9"/>
    <w:rsid w:val="00D123D9"/>
    <w:rsid w:val="00D12908"/>
    <w:rsid w:val="00D12F0B"/>
    <w:rsid w:val="00D139C4"/>
    <w:rsid w:val="00D13E03"/>
    <w:rsid w:val="00D15094"/>
    <w:rsid w:val="00D15A8F"/>
    <w:rsid w:val="00D208B0"/>
    <w:rsid w:val="00D2202C"/>
    <w:rsid w:val="00D260C0"/>
    <w:rsid w:val="00D34048"/>
    <w:rsid w:val="00D3478E"/>
    <w:rsid w:val="00D3486B"/>
    <w:rsid w:val="00D35175"/>
    <w:rsid w:val="00D36D9E"/>
    <w:rsid w:val="00D408C1"/>
    <w:rsid w:val="00D44E8D"/>
    <w:rsid w:val="00D464AB"/>
    <w:rsid w:val="00D509F2"/>
    <w:rsid w:val="00D55E09"/>
    <w:rsid w:val="00D60FBE"/>
    <w:rsid w:val="00D61580"/>
    <w:rsid w:val="00D62E95"/>
    <w:rsid w:val="00D6371E"/>
    <w:rsid w:val="00D63DEB"/>
    <w:rsid w:val="00D66F1F"/>
    <w:rsid w:val="00D70D09"/>
    <w:rsid w:val="00D73FC6"/>
    <w:rsid w:val="00D76221"/>
    <w:rsid w:val="00D762BE"/>
    <w:rsid w:val="00D77F46"/>
    <w:rsid w:val="00D8589D"/>
    <w:rsid w:val="00D86439"/>
    <w:rsid w:val="00D8757B"/>
    <w:rsid w:val="00D90E8D"/>
    <w:rsid w:val="00D91CC9"/>
    <w:rsid w:val="00D96F72"/>
    <w:rsid w:val="00DA0596"/>
    <w:rsid w:val="00DA2766"/>
    <w:rsid w:val="00DB1502"/>
    <w:rsid w:val="00DB28E4"/>
    <w:rsid w:val="00DB2F4D"/>
    <w:rsid w:val="00DB704B"/>
    <w:rsid w:val="00DC139B"/>
    <w:rsid w:val="00DC1841"/>
    <w:rsid w:val="00DC1EE3"/>
    <w:rsid w:val="00DC29A1"/>
    <w:rsid w:val="00DC533C"/>
    <w:rsid w:val="00DC6A73"/>
    <w:rsid w:val="00DC6E4E"/>
    <w:rsid w:val="00DD15CE"/>
    <w:rsid w:val="00DD2200"/>
    <w:rsid w:val="00DD3B4A"/>
    <w:rsid w:val="00DD4F48"/>
    <w:rsid w:val="00DE09C3"/>
    <w:rsid w:val="00DE32FF"/>
    <w:rsid w:val="00DF0A64"/>
    <w:rsid w:val="00DF0D44"/>
    <w:rsid w:val="00DF117E"/>
    <w:rsid w:val="00DF1D9C"/>
    <w:rsid w:val="00E00387"/>
    <w:rsid w:val="00E013A5"/>
    <w:rsid w:val="00E01EA7"/>
    <w:rsid w:val="00E034D0"/>
    <w:rsid w:val="00E05D8B"/>
    <w:rsid w:val="00E10E24"/>
    <w:rsid w:val="00E11C57"/>
    <w:rsid w:val="00E130C9"/>
    <w:rsid w:val="00E150AD"/>
    <w:rsid w:val="00E17109"/>
    <w:rsid w:val="00E20A34"/>
    <w:rsid w:val="00E222CE"/>
    <w:rsid w:val="00E2378D"/>
    <w:rsid w:val="00E23DFA"/>
    <w:rsid w:val="00E261C0"/>
    <w:rsid w:val="00E27B81"/>
    <w:rsid w:val="00E31A15"/>
    <w:rsid w:val="00E32A0A"/>
    <w:rsid w:val="00E32C10"/>
    <w:rsid w:val="00E408AC"/>
    <w:rsid w:val="00E41D18"/>
    <w:rsid w:val="00E47131"/>
    <w:rsid w:val="00E512EB"/>
    <w:rsid w:val="00E51311"/>
    <w:rsid w:val="00E534E4"/>
    <w:rsid w:val="00E53909"/>
    <w:rsid w:val="00E55C9C"/>
    <w:rsid w:val="00E56FDB"/>
    <w:rsid w:val="00E615E3"/>
    <w:rsid w:val="00E6391B"/>
    <w:rsid w:val="00E644F1"/>
    <w:rsid w:val="00E72B7E"/>
    <w:rsid w:val="00E72E9C"/>
    <w:rsid w:val="00E74A12"/>
    <w:rsid w:val="00E77117"/>
    <w:rsid w:val="00E77C0F"/>
    <w:rsid w:val="00E810D4"/>
    <w:rsid w:val="00E86098"/>
    <w:rsid w:val="00E86943"/>
    <w:rsid w:val="00E878A7"/>
    <w:rsid w:val="00E907CE"/>
    <w:rsid w:val="00E93CFA"/>
    <w:rsid w:val="00E93E58"/>
    <w:rsid w:val="00E9574B"/>
    <w:rsid w:val="00E97D17"/>
    <w:rsid w:val="00EA4C9C"/>
    <w:rsid w:val="00EA5B81"/>
    <w:rsid w:val="00EB065C"/>
    <w:rsid w:val="00EB0A58"/>
    <w:rsid w:val="00EB1B60"/>
    <w:rsid w:val="00EB24F4"/>
    <w:rsid w:val="00EB29EE"/>
    <w:rsid w:val="00EB3FA8"/>
    <w:rsid w:val="00EB6E2A"/>
    <w:rsid w:val="00EC2582"/>
    <w:rsid w:val="00EC2A5B"/>
    <w:rsid w:val="00EC3DA4"/>
    <w:rsid w:val="00EC40DC"/>
    <w:rsid w:val="00EC5AD7"/>
    <w:rsid w:val="00EC5F05"/>
    <w:rsid w:val="00EC6BE7"/>
    <w:rsid w:val="00EC7576"/>
    <w:rsid w:val="00ED0C2F"/>
    <w:rsid w:val="00ED1684"/>
    <w:rsid w:val="00ED1BBE"/>
    <w:rsid w:val="00ED2BF1"/>
    <w:rsid w:val="00ED4460"/>
    <w:rsid w:val="00ED500E"/>
    <w:rsid w:val="00ED5F0E"/>
    <w:rsid w:val="00ED7043"/>
    <w:rsid w:val="00EE1D6A"/>
    <w:rsid w:val="00EE2163"/>
    <w:rsid w:val="00EE449C"/>
    <w:rsid w:val="00EE52C1"/>
    <w:rsid w:val="00EF0169"/>
    <w:rsid w:val="00EF049A"/>
    <w:rsid w:val="00EF0B28"/>
    <w:rsid w:val="00EF7D84"/>
    <w:rsid w:val="00F007AC"/>
    <w:rsid w:val="00F01147"/>
    <w:rsid w:val="00F013C4"/>
    <w:rsid w:val="00F0200E"/>
    <w:rsid w:val="00F02538"/>
    <w:rsid w:val="00F02596"/>
    <w:rsid w:val="00F0514D"/>
    <w:rsid w:val="00F07955"/>
    <w:rsid w:val="00F07BF8"/>
    <w:rsid w:val="00F10671"/>
    <w:rsid w:val="00F12B8E"/>
    <w:rsid w:val="00F12C92"/>
    <w:rsid w:val="00F144C4"/>
    <w:rsid w:val="00F172B6"/>
    <w:rsid w:val="00F20F2A"/>
    <w:rsid w:val="00F223AF"/>
    <w:rsid w:val="00F2311A"/>
    <w:rsid w:val="00F23C52"/>
    <w:rsid w:val="00F33467"/>
    <w:rsid w:val="00F35BC5"/>
    <w:rsid w:val="00F41217"/>
    <w:rsid w:val="00F41593"/>
    <w:rsid w:val="00F41A16"/>
    <w:rsid w:val="00F439DE"/>
    <w:rsid w:val="00F4417E"/>
    <w:rsid w:val="00F447C4"/>
    <w:rsid w:val="00F46F57"/>
    <w:rsid w:val="00F4755C"/>
    <w:rsid w:val="00F47659"/>
    <w:rsid w:val="00F50E0F"/>
    <w:rsid w:val="00F53BA4"/>
    <w:rsid w:val="00F541D7"/>
    <w:rsid w:val="00F579ED"/>
    <w:rsid w:val="00F603B6"/>
    <w:rsid w:val="00F60AF6"/>
    <w:rsid w:val="00F61646"/>
    <w:rsid w:val="00F63F25"/>
    <w:rsid w:val="00F64DB8"/>
    <w:rsid w:val="00F64F53"/>
    <w:rsid w:val="00F658BA"/>
    <w:rsid w:val="00F679BC"/>
    <w:rsid w:val="00F67B8C"/>
    <w:rsid w:val="00F7104D"/>
    <w:rsid w:val="00F7217A"/>
    <w:rsid w:val="00F72BA4"/>
    <w:rsid w:val="00F7310A"/>
    <w:rsid w:val="00F73EFB"/>
    <w:rsid w:val="00F74357"/>
    <w:rsid w:val="00F808B3"/>
    <w:rsid w:val="00F8128B"/>
    <w:rsid w:val="00F82A38"/>
    <w:rsid w:val="00F83DBD"/>
    <w:rsid w:val="00F83DDB"/>
    <w:rsid w:val="00F85D96"/>
    <w:rsid w:val="00F87DCE"/>
    <w:rsid w:val="00F91A7B"/>
    <w:rsid w:val="00F92734"/>
    <w:rsid w:val="00F9281E"/>
    <w:rsid w:val="00F95D9E"/>
    <w:rsid w:val="00F97089"/>
    <w:rsid w:val="00FA1081"/>
    <w:rsid w:val="00FB127B"/>
    <w:rsid w:val="00FB6764"/>
    <w:rsid w:val="00FB76E1"/>
    <w:rsid w:val="00FC0F5B"/>
    <w:rsid w:val="00FC2E73"/>
    <w:rsid w:val="00FC3085"/>
    <w:rsid w:val="00FC3551"/>
    <w:rsid w:val="00FC7375"/>
    <w:rsid w:val="00FD406C"/>
    <w:rsid w:val="00FD5249"/>
    <w:rsid w:val="00FD5DBB"/>
    <w:rsid w:val="00FE400D"/>
    <w:rsid w:val="00FE4067"/>
    <w:rsid w:val="00FE5FAE"/>
    <w:rsid w:val="00FF1C34"/>
    <w:rsid w:val="00FF35E6"/>
    <w:rsid w:val="00FF443E"/>
    <w:rsid w:val="00FF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DE88A17"/>
  <w15:docId w15:val="{0B9FEA29-F0C8-4443-9D73-0DF1DF27E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ABA"/>
    <w:pPr>
      <w:spacing w:after="240"/>
    </w:pPr>
    <w:rPr>
      <w:rFonts w:eastAsiaTheme="minorEastAsia"/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125F8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C51AE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C023EA"/>
    <w:pPr>
      <w:keepNext/>
      <w:keepLines/>
      <w:spacing w:before="360"/>
      <w:outlineLvl w:val="2"/>
    </w:pPr>
    <w:rPr>
      <w:rFonts w:eastAsia="Times New Roman" w:cs="Times New Roman (Headings CS)"/>
      <w:b/>
      <w:cap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C023EA"/>
    <w:pPr>
      <w:keepNext/>
      <w:keepLines/>
      <w:spacing w:before="40" w:after="12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E23DFA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 No styles below this"/>
    <w:basedOn w:val="Normal"/>
    <w:next w:val="Normal"/>
    <w:link w:val="TitleChar"/>
    <w:qFormat/>
    <w:locked/>
    <w:rsid w:val="007A6B6A"/>
    <w:pPr>
      <w:spacing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aliases w:val="Title No styles below this Char"/>
    <w:basedOn w:val="DefaultParagraphFont"/>
    <w:link w:val="Title"/>
    <w:rsid w:val="007A6B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HeadingInstructionStep">
    <w:name w:val="_Heading Instruction Step"/>
    <w:basedOn w:val="Heading2Grey"/>
    <w:link w:val="HeadingInstructionStepChar"/>
    <w:qFormat/>
    <w:rsid w:val="00F91A7B"/>
    <w:pPr>
      <w:pBdr>
        <w:top w:val="single" w:sz="24" w:space="0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spacing w:after="120" w:line="240" w:lineRule="auto"/>
    </w:pPr>
    <w:rPr>
      <w:noProof/>
      <w:sz w:val="20"/>
      <w:lang w:eastAsia="en-NZ"/>
    </w:rPr>
  </w:style>
  <w:style w:type="character" w:customStyle="1" w:styleId="HeadingInstructionStepChar">
    <w:name w:val="_Heading Instruction Step Char"/>
    <w:basedOn w:val="Heading2GreyChar"/>
    <w:link w:val="HeadingInstructionStep"/>
    <w:rsid w:val="00F91A7B"/>
    <w:rPr>
      <w:rFonts w:ascii="Calibri" w:eastAsiaTheme="minorEastAsia" w:hAnsi="Calibri" w:cstheme="majorBidi"/>
      <w:b/>
      <w:caps/>
      <w:noProof/>
      <w:color w:val="FFFDFC"/>
      <w:spacing w:val="15"/>
      <w:sz w:val="20"/>
      <w:szCs w:val="24"/>
      <w:shd w:val="clear" w:color="auto" w:fill="0070C0"/>
      <w:lang w:eastAsia="en-NZ"/>
    </w:rPr>
  </w:style>
  <w:style w:type="paragraph" w:customStyle="1" w:styleId="NumberedListLevel1">
    <w:name w:val="Numbered List Level 1"/>
    <w:basedOn w:val="Normal"/>
    <w:qFormat/>
    <w:rsid w:val="00C023EA"/>
    <w:pPr>
      <w:numPr>
        <w:numId w:val="12"/>
      </w:numPr>
      <w:spacing w:before="120" w:after="120"/>
      <w:ind w:left="714" w:hanging="357"/>
    </w:pPr>
  </w:style>
  <w:style w:type="paragraph" w:customStyle="1" w:styleId="Heading2Grey">
    <w:name w:val="_Heading 2 Grey"/>
    <w:basedOn w:val="Heading1"/>
    <w:next w:val="Normal"/>
    <w:link w:val="Heading2GreyChar"/>
    <w:qFormat/>
    <w:rsid w:val="007B03B9"/>
    <w:pPr>
      <w:keepNext w:val="0"/>
      <w:keepLines w:val="0"/>
      <w:pBdr>
        <w:top w:val="single" w:sz="24" w:space="0" w:color="828381"/>
        <w:left w:val="single" w:sz="24" w:space="4" w:color="828381"/>
        <w:bottom w:val="single" w:sz="24" w:space="1" w:color="828381"/>
        <w:right w:val="single" w:sz="24" w:space="4" w:color="828381"/>
      </w:pBdr>
      <w:shd w:val="clear" w:color="auto" w:fill="828381"/>
      <w:spacing w:before="480" w:line="276" w:lineRule="auto"/>
    </w:pPr>
    <w:rPr>
      <w:rFonts w:ascii="Calibri" w:eastAsiaTheme="minorEastAsia" w:hAnsi="Calibri"/>
      <w:b/>
      <w:caps/>
      <w:color w:val="FFFDFC"/>
      <w:spacing w:val="15"/>
      <w:sz w:val="24"/>
      <w:szCs w:val="24"/>
    </w:rPr>
  </w:style>
  <w:style w:type="character" w:customStyle="1" w:styleId="Heading2GreyChar">
    <w:name w:val="_Heading 2 Grey Char"/>
    <w:basedOn w:val="Heading1Char"/>
    <w:link w:val="Heading2Grey"/>
    <w:rsid w:val="007B03B9"/>
    <w:rPr>
      <w:rFonts w:ascii="Calibri" w:eastAsiaTheme="minorEastAsia" w:hAnsi="Calibri" w:cstheme="majorBidi"/>
      <w:b/>
      <w:caps/>
      <w:color w:val="FFFDFC"/>
      <w:spacing w:val="15"/>
      <w:sz w:val="24"/>
      <w:szCs w:val="24"/>
      <w:shd w:val="clear" w:color="auto" w:fill="828381"/>
    </w:rPr>
  </w:style>
  <w:style w:type="character" w:customStyle="1" w:styleId="Heading1Char">
    <w:name w:val="Heading 1 Char"/>
    <w:basedOn w:val="DefaultParagraphFont"/>
    <w:link w:val="Heading1"/>
    <w:uiPriority w:val="9"/>
    <w:rsid w:val="00125F8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1AE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23EA"/>
    <w:rPr>
      <w:rFonts w:eastAsia="Times New Roman" w:cs="Times New Roman (Headings CS)"/>
      <w:b/>
      <w:caps/>
      <w:color w:val="404040" w:themeColor="text1" w:themeTint="BF"/>
      <w:sz w:val="24"/>
      <w:szCs w:val="24"/>
    </w:rPr>
  </w:style>
  <w:style w:type="paragraph" w:customStyle="1" w:styleId="Heading1YELLOW">
    <w:name w:val="_Heading 1 YELLOW"/>
    <w:basedOn w:val="Heading1"/>
    <w:next w:val="Normal"/>
    <w:link w:val="Heading1YELLOWChar"/>
    <w:qFormat/>
    <w:rsid w:val="007B03B9"/>
    <w:pPr>
      <w:keepNext w:val="0"/>
      <w:keepLines w:val="0"/>
      <w:pBdr>
        <w:top w:val="single" w:sz="24" w:space="0" w:color="FFDD00"/>
        <w:left w:val="single" w:sz="24" w:space="4" w:color="FFDD00"/>
        <w:bottom w:val="single" w:sz="24" w:space="1" w:color="FFDD00"/>
        <w:right w:val="single" w:sz="24" w:space="4" w:color="FFDD00"/>
      </w:pBdr>
      <w:shd w:val="clear" w:color="auto" w:fill="FFDD00"/>
      <w:tabs>
        <w:tab w:val="left" w:pos="2700"/>
        <w:tab w:val="center" w:pos="4513"/>
      </w:tabs>
      <w:spacing w:before="0" w:after="480"/>
    </w:pPr>
    <w:rPr>
      <w:rFonts w:ascii="Calibri" w:eastAsiaTheme="minorEastAsia" w:hAnsi="Calibri"/>
      <w:b/>
      <w:caps/>
      <w:noProof/>
      <w:color w:val="auto"/>
      <w:spacing w:val="15"/>
      <w:szCs w:val="24"/>
      <w:shd w:val="clear" w:color="auto" w:fill="FFDD00"/>
    </w:rPr>
  </w:style>
  <w:style w:type="character" w:customStyle="1" w:styleId="Heading1YELLOWChar">
    <w:name w:val="_Heading 1 YELLOW Char"/>
    <w:basedOn w:val="Heading1Char"/>
    <w:link w:val="Heading1YELLOW"/>
    <w:rsid w:val="007B03B9"/>
    <w:rPr>
      <w:rFonts w:ascii="Calibri" w:eastAsiaTheme="minorEastAsia" w:hAnsi="Calibri" w:cstheme="majorBidi"/>
      <w:b/>
      <w:caps/>
      <w:noProof/>
      <w:color w:val="365F91" w:themeColor="accent1" w:themeShade="BF"/>
      <w:spacing w:val="15"/>
      <w:sz w:val="32"/>
      <w:szCs w:val="24"/>
      <w:shd w:val="clear" w:color="auto" w:fill="FFDD00"/>
    </w:rPr>
  </w:style>
  <w:style w:type="paragraph" w:customStyle="1" w:styleId="BulletLevel1">
    <w:name w:val="Bullet Level 1"/>
    <w:basedOn w:val="NumberedListLevel1"/>
    <w:qFormat/>
    <w:rsid w:val="00C023EA"/>
    <w:pPr>
      <w:numPr>
        <w:numId w:val="14"/>
      </w:numPr>
      <w:ind w:left="714" w:hanging="357"/>
    </w:pPr>
  </w:style>
  <w:style w:type="character" w:styleId="FollowedHyperlink">
    <w:name w:val="FollowedHyperlink"/>
    <w:basedOn w:val="DefaultParagraphFont"/>
    <w:uiPriority w:val="99"/>
    <w:semiHidden/>
    <w:unhideWhenUsed/>
    <w:locked/>
    <w:rsid w:val="00C92509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23DFA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26BA9"/>
  </w:style>
  <w:style w:type="character" w:customStyle="1" w:styleId="Heading4Char">
    <w:name w:val="Heading 4 Char"/>
    <w:basedOn w:val="DefaultParagraphFont"/>
    <w:link w:val="Heading4"/>
    <w:uiPriority w:val="9"/>
    <w:rsid w:val="00C023EA"/>
    <w:rPr>
      <w:rFonts w:eastAsiaTheme="majorEastAsia" w:cstheme="majorBidi"/>
      <w:b/>
      <w:iCs/>
      <w:color w:val="404040" w:themeColor="text1" w:themeTint="BF"/>
    </w:rPr>
  </w:style>
  <w:style w:type="paragraph" w:customStyle="1" w:styleId="Tabletext">
    <w:name w:val="Table text"/>
    <w:basedOn w:val="Normal"/>
    <w:qFormat/>
    <w:rsid w:val="00AA5C54"/>
    <w:pPr>
      <w:spacing w:after="120"/>
    </w:pPr>
    <w:rPr>
      <w:rFonts w:cs="Times New Roman (Body CS)"/>
      <w:spacing w:val="-4"/>
    </w:rPr>
  </w:style>
  <w:style w:type="table" w:customStyle="1" w:styleId="Wintechandoutstable">
    <w:name w:val="Wintec handouts table"/>
    <w:basedOn w:val="TableNormal"/>
    <w:uiPriority w:val="99"/>
    <w:rsid w:val="00AA5C54"/>
    <w:rPr>
      <w:rFonts w:cs="Times New Roman (Body CS)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113" w:type="dxa"/>
        <w:bottom w:w="113" w:type="dxa"/>
        <w:right w:w="113" w:type="dxa"/>
      </w:tblCellMar>
    </w:tblPr>
    <w:trPr>
      <w:cantSplit/>
    </w:trPr>
    <w:tcPr>
      <w:tcMar>
        <w:bottom w:w="57" w:type="dxa"/>
      </w:tcMar>
    </w:tcPr>
    <w:tblStylePr w:type="firstRow">
      <w:pPr>
        <w:spacing w:before="0" w:after="0" w:line="240" w:lineRule="auto"/>
        <w:jc w:val="left"/>
      </w:pPr>
      <w:rPr>
        <w:rFonts w:asciiTheme="minorHAnsi" w:hAnsiTheme="minorHAnsi"/>
        <w:b/>
        <w:bCs/>
        <w:i w:val="0"/>
        <w:color w:val="7F7F7F"/>
        <w:sz w:val="22"/>
        <w14:cntxtAlts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b/>
        <w:bCs/>
      </w:rPr>
    </w:tblStylePr>
    <w:tblStylePr w:type="firstCol">
      <w:rPr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  <w:tblStylePr w:type="lastCol">
      <w:rPr>
        <w:b/>
        <w:bCs/>
      </w:rPr>
    </w:tblStylePr>
  </w:style>
  <w:style w:type="table" w:customStyle="1" w:styleId="ModuleCodes">
    <w:name w:val="Module Codes"/>
    <w:basedOn w:val="TableNormal"/>
    <w:uiPriority w:val="99"/>
    <w:locked/>
    <w:rsid w:val="003358AA"/>
    <w:tblPr>
      <w:tblCellMar>
        <w:left w:w="0" w:type="dxa"/>
        <w:right w:w="0" w:type="dxa"/>
      </w:tblCellMar>
    </w:tblPr>
  </w:style>
  <w:style w:type="paragraph" w:customStyle="1" w:styleId="BulletLevel2">
    <w:name w:val="Bullet Level 2"/>
    <w:basedOn w:val="BulletLevel1"/>
    <w:autoRedefine/>
    <w:qFormat/>
    <w:rsid w:val="00DD3B4A"/>
    <w:pPr>
      <w:numPr>
        <w:numId w:val="34"/>
      </w:numPr>
      <w:ind w:left="1208" w:hanging="357"/>
    </w:pPr>
  </w:style>
  <w:style w:type="paragraph" w:customStyle="1" w:styleId="BulletLevel3">
    <w:name w:val="Bullet Level 3"/>
    <w:basedOn w:val="BulletLevel2"/>
    <w:qFormat/>
    <w:rsid w:val="00DD3B4A"/>
    <w:pPr>
      <w:numPr>
        <w:numId w:val="17"/>
      </w:numPr>
      <w:ind w:left="2058" w:hanging="357"/>
    </w:pPr>
    <w:rPr>
      <w:sz w:val="18"/>
    </w:rPr>
  </w:style>
  <w:style w:type="paragraph" w:customStyle="1" w:styleId="AnswerLine">
    <w:name w:val="Answer Line"/>
    <w:basedOn w:val="Normal"/>
    <w:link w:val="AnswerLineChar"/>
    <w:qFormat/>
    <w:rsid w:val="0041540E"/>
    <w:pPr>
      <w:pBdr>
        <w:bottom w:val="single" w:sz="6" w:space="1" w:color="auto"/>
        <w:between w:val="single" w:sz="8" w:space="1" w:color="auto"/>
      </w:pBdr>
      <w:spacing w:before="240" w:after="0"/>
    </w:pPr>
  </w:style>
  <w:style w:type="character" w:customStyle="1" w:styleId="AnswerLineChar">
    <w:name w:val="Answer Line Char"/>
    <w:basedOn w:val="DefaultParagraphFont"/>
    <w:link w:val="AnswerLine"/>
    <w:rsid w:val="0041540E"/>
    <w:rPr>
      <w:color w:val="404040" w:themeColor="text1" w:themeTint="BF"/>
    </w:rPr>
  </w:style>
  <w:style w:type="paragraph" w:customStyle="1" w:styleId="NumberedListLevel2">
    <w:name w:val="Numbered List Level 2"/>
    <w:basedOn w:val="NumberedListLevel1"/>
    <w:qFormat/>
    <w:rsid w:val="00DD3B4A"/>
    <w:pPr>
      <w:numPr>
        <w:numId w:val="19"/>
      </w:numPr>
      <w:ind w:left="1208" w:hanging="357"/>
    </w:pPr>
  </w:style>
  <w:style w:type="paragraph" w:customStyle="1" w:styleId="NumberedListLevel3">
    <w:name w:val="Numbered List Level 3"/>
    <w:basedOn w:val="NumberedListLevel2"/>
    <w:qFormat/>
    <w:rsid w:val="00DD3B4A"/>
    <w:pPr>
      <w:numPr>
        <w:numId w:val="21"/>
      </w:numPr>
      <w:ind w:left="2058" w:hanging="357"/>
    </w:pPr>
    <w:rPr>
      <w:sz w:val="18"/>
    </w:rPr>
  </w:style>
  <w:style w:type="paragraph" w:customStyle="1" w:styleId="Equation">
    <w:name w:val="Equation"/>
    <w:basedOn w:val="Normal"/>
    <w:qFormat/>
    <w:rsid w:val="007B03B9"/>
    <w:pPr>
      <w:spacing w:before="360" w:after="600"/>
    </w:pPr>
    <w:rPr>
      <w:rFonts w:ascii="Cambria Math" w:hAnsi="Cambria Math"/>
      <w:iCs/>
      <w:sz w:val="28"/>
      <w:szCs w:val="32"/>
    </w:rPr>
  </w:style>
  <w:style w:type="paragraph" w:customStyle="1" w:styleId="EquationListNumbered">
    <w:name w:val="Equation List Numbered"/>
    <w:basedOn w:val="NumberedListLevel1"/>
    <w:qFormat/>
    <w:rsid w:val="00326B70"/>
    <w:pPr>
      <w:numPr>
        <w:numId w:val="23"/>
      </w:numPr>
      <w:spacing w:before="360" w:after="600"/>
    </w:pPr>
    <w:rPr>
      <w:rFonts w:ascii="Cambria Math" w:hAnsi="Cambria Math"/>
      <w:iCs/>
      <w:sz w:val="28"/>
      <w:szCs w:val="32"/>
    </w:rPr>
  </w:style>
  <w:style w:type="paragraph" w:customStyle="1" w:styleId="EquationListAlpha">
    <w:name w:val="Equation List Alpha"/>
    <w:basedOn w:val="EquationListNumbered"/>
    <w:qFormat/>
    <w:rsid w:val="00326B70"/>
    <w:pPr>
      <w:numPr>
        <w:numId w:val="25"/>
      </w:numPr>
    </w:pPr>
  </w:style>
  <w:style w:type="paragraph" w:customStyle="1" w:styleId="AlphaList">
    <w:name w:val="Alpha List"/>
    <w:basedOn w:val="NumberedListLevel1"/>
    <w:qFormat/>
    <w:rsid w:val="00326B70"/>
    <w:pPr>
      <w:numPr>
        <w:numId w:val="29"/>
      </w:numPr>
    </w:pPr>
  </w:style>
  <w:style w:type="paragraph" w:customStyle="1" w:styleId="AlphalistLevel3">
    <w:name w:val="Alpha list Level 3"/>
    <w:basedOn w:val="AlphaList"/>
    <w:qFormat/>
    <w:rsid w:val="00DD3B4A"/>
    <w:pPr>
      <w:numPr>
        <w:ilvl w:val="2"/>
      </w:numPr>
      <w:ind w:left="1882" w:hanging="181"/>
    </w:pPr>
    <w:rPr>
      <w:sz w:val="18"/>
      <w:szCs w:val="18"/>
    </w:rPr>
  </w:style>
  <w:style w:type="paragraph" w:customStyle="1" w:styleId="AlphalistLevel2">
    <w:name w:val="Alpha list Level 2"/>
    <w:basedOn w:val="AlphaList"/>
    <w:qFormat/>
    <w:rsid w:val="00815372"/>
    <w:pPr>
      <w:numPr>
        <w:ilvl w:val="1"/>
      </w:numPr>
    </w:pPr>
  </w:style>
  <w:style w:type="paragraph" w:customStyle="1" w:styleId="EquationTable">
    <w:name w:val="Equation Table"/>
    <w:basedOn w:val="Tabletext"/>
    <w:qFormat/>
    <w:rsid w:val="003E27A8"/>
    <w:rPr>
      <w:bCs/>
      <w:sz w:val="28"/>
    </w:rPr>
  </w:style>
  <w:style w:type="paragraph" w:customStyle="1" w:styleId="Heading30">
    <w:name w:val="_Heading 3"/>
    <w:basedOn w:val="Heading3"/>
    <w:qFormat/>
    <w:rsid w:val="00467AA7"/>
  </w:style>
  <w:style w:type="paragraph" w:customStyle="1" w:styleId="Heading40">
    <w:name w:val="_Heading 4"/>
    <w:basedOn w:val="Heading4"/>
    <w:qFormat/>
    <w:rsid w:val="00467A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16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FF28B76C447D4490BD2CDFD74ECAA0" ma:contentTypeVersion="7" ma:contentTypeDescription="Create a new document." ma:contentTypeScope="" ma:versionID="898dca0b31b33becabc67c931354272b">
  <xsd:schema xmlns:xsd="http://www.w3.org/2001/XMLSchema" xmlns:xs="http://www.w3.org/2001/XMLSchema" xmlns:p="http://schemas.microsoft.com/office/2006/metadata/properties" xmlns:ns2="4501dba6-b2c0-4521-94d9-16d95386b755" xmlns:ns3="a7e086c6-d8de-4863-907e-1040f34dfc27" targetNamespace="http://schemas.microsoft.com/office/2006/metadata/properties" ma:root="true" ma:fieldsID="a41937d09c888104fee75322168c0e8d" ns2:_="" ns3:_="">
    <xsd:import namespace="4501dba6-b2c0-4521-94d9-16d95386b755"/>
    <xsd:import namespace="a7e086c6-d8de-4863-907e-1040f34dfc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1dba6-b2c0-4521-94d9-16d95386b7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086c6-d8de-4863-907e-1040f34dfc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501dba6-b2c0-4521-94d9-16d95386b755">
      <UserInfo>
        <DisplayName>Linda Keesing-Styles</DisplayName>
        <AccountId>5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B1F18B-C956-4D90-B79F-18922EEB48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01dba6-b2c0-4521-94d9-16d95386b755"/>
    <ds:schemaRef ds:uri="a7e086c6-d8de-4863-907e-1040f34dfc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55DC05-1FE3-4612-90DC-B42192C0AD8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a7e086c6-d8de-4863-907e-1040f34dfc27"/>
    <ds:schemaRef ds:uri="http://schemas.microsoft.com/office/2006/documentManagement/types"/>
    <ds:schemaRef ds:uri="http://schemas.microsoft.com/office/infopath/2007/PartnerControls"/>
    <ds:schemaRef ds:uri="4501dba6-b2c0-4521-94d9-16d95386b75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218BC68-02E2-4D06-947C-A051CDC732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005D8C-FC36-4229-8C18-F43B9B0FF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863</Words>
  <Characters>3836</Characters>
  <Application>Microsoft Office Word</Application>
  <DocSecurity>0</DocSecurity>
  <Lines>383</Lines>
  <Paragraphs>4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tec</Company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ra Hutton</dc:creator>
  <cp:lastModifiedBy>Mel Chew</cp:lastModifiedBy>
  <cp:revision>18</cp:revision>
  <cp:lastPrinted>2016-10-05T23:43:00Z</cp:lastPrinted>
  <dcterms:created xsi:type="dcterms:W3CDTF">2018-10-18T00:46:00Z</dcterms:created>
  <dcterms:modified xsi:type="dcterms:W3CDTF">2018-11-28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FF28B76C447D4490BD2CDFD74ECAA0</vt:lpwstr>
  </property>
  <property fmtid="{D5CDD505-2E9C-101B-9397-08002B2CF9AE}" pid="3" name="Classified">
    <vt:lpwstr>1;#Document|2bc295bf-0bf1-44d1-9b2a-e81c04385a3a</vt:lpwstr>
  </property>
</Properties>
</file>